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68EF0" w14:textId="77777777" w:rsidR="004D6282" w:rsidRDefault="00000000">
      <w:pPr>
        <w:pStyle w:val="Heading1"/>
      </w:pPr>
      <w:bookmarkStart w:id="0" w:name="Xdaf32a194b593746a2892e202e911c65a0f80ba"/>
      <w:r>
        <w:t>CPU &amp; MEMORY ARCHITECTURE - JARED: COMPLETE SYSTEM DESIGN</w:t>
      </w:r>
    </w:p>
    <w:p w14:paraId="1A463E58" w14:textId="77777777" w:rsidR="004D6282" w:rsidRDefault="00000000">
      <w:pPr>
        <w:pStyle w:val="FirstParagraph"/>
      </w:pPr>
      <w:r>
        <w:t>This document presents the complete design of an 8086-based microcomputer system with 1MB memory, coprocessor 8087, and comprehensive I/O interfaces including diskette controller 8272 for teams of 4 members.</w:t>
      </w:r>
    </w:p>
    <w:p w14:paraId="13D26F71" w14:textId="77777777" w:rsidR="004D6282" w:rsidRDefault="00000000">
      <w:pPr>
        <w:pStyle w:val="Heading2"/>
      </w:pPr>
      <w:bookmarkStart w:id="1" w:name="general-block-diagram-of-the-system"/>
      <w:r>
        <w:t>1. GENERAL BLOCK DIAGRAM OF THE SYSTEM</w:t>
      </w:r>
    </w:p>
    <w:p w14:paraId="0B0A01BE" w14:textId="77777777" w:rsidR="004D6282" w:rsidRDefault="00000000">
      <w:pPr>
        <w:pStyle w:val="FirstParagraph"/>
      </w:pPr>
      <w:r>
        <w:t>The system architecture follows a hierarchical design with the 8086 CPU as the central processing unit, supported by the 8087 coprocessor for floating-point operations. All components communicate through a unified system bus structure.</w:t>
      </w:r>
    </w:p>
    <w:p w14:paraId="19F198A3" w14:textId="77777777" w:rsidR="004D6282" w:rsidRDefault="00000000">
      <w:pPr>
        <w:pStyle w:val="SourceCode"/>
      </w:pPr>
      <w:r>
        <w:rPr>
          <w:rStyle w:val="VerbatimChar"/>
        </w:rPr>
        <w:t xml:space="preserve">                    8086 MICROCOMPUTER SYSTEM - 10MHz</w:t>
      </w:r>
      <w:r>
        <w:br/>
      </w:r>
      <w:r>
        <w:rPr>
          <w:rStyle w:val="VerbatimChar"/>
        </w:rPr>
        <w:t xml:space="preserve">    ┌────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    │                           SYSTEM BUS                                        │</w:t>
      </w:r>
      <w:r>
        <w:br/>
      </w:r>
      <w:r>
        <w:rPr>
          <w:rStyle w:val="VerbatimChar"/>
        </w:rPr>
        <w:t xml:space="preserve">    └────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│                    │                    │                    │</w:t>
      </w:r>
      <w:r>
        <w:br/>
      </w:r>
      <w:r>
        <w:rPr>
          <w:rStyle w:val="VerbatimChar"/>
        </w:rPr>
        <w:t xml:space="preserve">    ┌──────▼──────┐    ┌──────▼──────┐    ┌──────▼──────┐    ┌──────▼──────┐</w:t>
      </w:r>
      <w:r>
        <w:br/>
      </w:r>
      <w:r>
        <w:rPr>
          <w:rStyle w:val="VerbatimChar"/>
        </w:rPr>
        <w:t xml:space="preserve">    │             │    │             │    │             │    │             │</w:t>
      </w:r>
      <w:r>
        <w:br/>
      </w:r>
      <w:r>
        <w:rPr>
          <w:rStyle w:val="VerbatimChar"/>
        </w:rPr>
        <w:t xml:space="preserve">    │ PROCESSOR   │    │   MEMORY    │    │ CONTROLLER  │    │ PERIPHERALS │</w:t>
      </w:r>
      <w:r>
        <w:br/>
      </w:r>
      <w:r>
        <w:rPr>
          <w:rStyle w:val="VerbatimChar"/>
        </w:rPr>
        <w:t xml:space="preserve">    │             │    │             │    │ INTERRUPTS  │    │             │</w:t>
      </w:r>
      <w:r>
        <w:br/>
      </w:r>
      <w:r>
        <w:rPr>
          <w:rStyle w:val="VerbatimChar"/>
        </w:rPr>
        <w:t xml:space="preserve">    └─────────────┘    └─────────────┘    └─────────────┘    └─────────────┘</w:t>
      </w:r>
      <w:r>
        <w:br/>
      </w:r>
      <w:r>
        <w:br/>
      </w:r>
      <w:r>
        <w:rPr>
          <w:rStyle w:val="VerbatimChar"/>
        </w:rPr>
        <w:t>### PROCESSOR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CPU 8086 (10MHz)             │</w:t>
      </w:r>
      <w:r>
        <w:br/>
      </w:r>
      <w:r>
        <w:rPr>
          <w:rStyle w:val="VerbatimChar"/>
        </w:rPr>
        <w:t>│  ┌─────────────┐  ┌─────────────────┐   │</w:t>
      </w:r>
      <w:r>
        <w:br/>
      </w:r>
      <w:r>
        <w:rPr>
          <w:rStyle w:val="VerbatimChar"/>
        </w:rPr>
        <w:t>│  │    ALU      │  │ REGISTERS       │   │</w:t>
      </w:r>
      <w:r>
        <w:br/>
      </w:r>
      <w:r>
        <w:rPr>
          <w:rStyle w:val="VerbatimChar"/>
        </w:rPr>
        <w:t>│  │             │  │ AX,BX,CX,DX     │   │</w:t>
      </w:r>
      <w:r>
        <w:br/>
      </w:r>
      <w:r>
        <w:rPr>
          <w:rStyle w:val="VerbatimChar"/>
        </w:rPr>
        <w:t>│  │             │  │ SI,DI,BP,SP     │   │</w:t>
      </w:r>
      <w:r>
        <w:br/>
      </w:r>
      <w:r>
        <w:rPr>
          <w:rStyle w:val="VerbatimChar"/>
        </w:rPr>
        <w:t>│  └─────────────┘  │ CS,DS,ES,SS     │   │</w:t>
      </w:r>
      <w:r>
        <w:br/>
      </w:r>
      <w:r>
        <w:rPr>
          <w:rStyle w:val="VerbatimChar"/>
        </w:rPr>
        <w:t>│                   └─────────────────┘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│</w:t>
      </w:r>
      <w:r>
        <w:br/>
      </w:r>
      <w:r>
        <w:rPr>
          <w:rStyle w:val="VerbatimChar"/>
        </w:rPr>
        <w:t xml:space="preserve">           ▼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COPROCESSOR 8087 (10MHz)           │</w:t>
      </w:r>
      <w:r>
        <w:br/>
      </w:r>
      <w:r>
        <w:rPr>
          <w:rStyle w:val="VerbatimChar"/>
        </w:rPr>
        <w:t>│  ┌─────────────┐  ┌─────────────────┐   │</w:t>
      </w:r>
      <w:r>
        <w:br/>
      </w:r>
      <w:r>
        <w:rPr>
          <w:rStyle w:val="VerbatimChar"/>
        </w:rPr>
        <w:t>│  │   FPU       │  │ FLOAT REGISTERS │   │</w:t>
      </w:r>
      <w:r>
        <w:br/>
      </w:r>
      <w:r>
        <w:rPr>
          <w:rStyle w:val="VerbatimChar"/>
        </w:rPr>
        <w:t>│  │  (80 bits)  │  │ ST(0) - ST(7)   │   │</w:t>
      </w:r>
      <w:r>
        <w:br/>
      </w:r>
      <w:r>
        <w:rPr>
          <w:rStyle w:val="VerbatimChar"/>
        </w:rPr>
        <w:t>│  │             │  │                 │   │</w:t>
      </w:r>
      <w:r>
        <w:br/>
      </w:r>
      <w:r>
        <w:rPr>
          <w:rStyle w:val="VerbatimChar"/>
        </w:rPr>
        <w:t>│  └─────────────┘  └─────────────────┘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┘</w:t>
      </w:r>
      <w:r>
        <w:br/>
      </w:r>
      <w:r>
        <w:lastRenderedPageBreak/>
        <w:br/>
      </w:r>
      <w:r>
        <w:rPr>
          <w:rStyle w:val="VerbatimChar"/>
        </w:rPr>
        <w:t>### BUS SYSTEM</w:t>
      </w:r>
      <w:r>
        <w:br/>
      </w:r>
      <w:r>
        <w:rPr>
          <w:rStyle w:val="VerbatimChar"/>
        </w:rPr>
        <w:t xml:space="preserve">                    20 bits</w:t>
      </w:r>
      <w:r>
        <w:br/>
      </w:r>
      <w:r>
        <w:rPr>
          <w:rStyle w:val="VerbatimChar"/>
        </w:rPr>
        <w:t xml:space="preserve">          ┌──────────────────────────┐</w:t>
      </w:r>
      <w:r>
        <w:br/>
      </w:r>
      <w:r>
        <w:rPr>
          <w:rStyle w:val="VerbatimChar"/>
        </w:rPr>
        <w:t xml:space="preserve">          │   ADDRESS BUS            │</w:t>
      </w:r>
      <w:r>
        <w:br/>
      </w:r>
      <w:r>
        <w:rPr>
          <w:rStyle w:val="VerbatimChar"/>
        </w:rPr>
        <w:t xml:space="preserve">          │    (A0 - A19)            │</w:t>
      </w:r>
      <w:r>
        <w:br/>
      </w:r>
      <w:r>
        <w:rPr>
          <w:rStyle w:val="VerbatimChar"/>
        </w:rPr>
        <w:t xml:space="preserve">          └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┌──────────▼───────────────┐</w:t>
      </w:r>
      <w:r>
        <w:br/>
      </w:r>
      <w:r>
        <w:rPr>
          <w:rStyle w:val="VerbatimChar"/>
        </w:rPr>
        <w:t xml:space="preserve">          │   DATA BUS               │</w:t>
      </w:r>
      <w:r>
        <w:br/>
      </w:r>
      <w:r>
        <w:rPr>
          <w:rStyle w:val="VerbatimChar"/>
        </w:rPr>
        <w:t xml:space="preserve">          │    (D0 - D15)            │</w:t>
      </w:r>
      <w:r>
        <w:br/>
      </w:r>
      <w:r>
        <w:rPr>
          <w:rStyle w:val="VerbatimChar"/>
        </w:rPr>
        <w:t xml:space="preserve">          │     16 bits              │</w:t>
      </w:r>
      <w:r>
        <w:br/>
      </w:r>
      <w:r>
        <w:rPr>
          <w:rStyle w:val="VerbatimChar"/>
        </w:rPr>
        <w:t xml:space="preserve">          └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│</w:t>
      </w:r>
      <w:r>
        <w:br/>
      </w:r>
      <w:r>
        <w:rPr>
          <w:rStyle w:val="VerbatimChar"/>
        </w:rPr>
        <w:t xml:space="preserve">          ┌──────────▼──────────────┐</w:t>
      </w:r>
      <w:r>
        <w:br/>
      </w:r>
      <w:r>
        <w:rPr>
          <w:rStyle w:val="VerbatimChar"/>
        </w:rPr>
        <w:t xml:space="preserve">          │   CONTROL BUS           │</w:t>
      </w:r>
      <w:r>
        <w:br/>
      </w:r>
      <w:r>
        <w:rPr>
          <w:rStyle w:val="VerbatimChar"/>
        </w:rPr>
        <w:t xml:space="preserve">          │  RD, WR, M/IO, DT/R     │</w:t>
      </w:r>
      <w:r>
        <w:br/>
      </w:r>
      <w:r>
        <w:rPr>
          <w:rStyle w:val="VerbatimChar"/>
        </w:rPr>
        <w:t xml:space="preserve">          │  ALE, DEN, READY        │</w:t>
      </w:r>
      <w:r>
        <w:br/>
      </w:r>
      <w:r>
        <w:rPr>
          <w:rStyle w:val="VerbatimChar"/>
        </w:rPr>
        <w:t xml:space="preserve">          └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### MAIN MEMORY (1 MBYTE)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RAM (768KB)                │</w:t>
      </w:r>
      <w:r>
        <w:br/>
      </w:r>
      <w:r>
        <w:rPr>
          <w:rStyle w:val="VerbatimChar"/>
        </w:rPr>
        <w:t>│         Addresses: 00000h-BFFFFh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ROM (128KB)                │</w:t>
      </w:r>
      <w:r>
        <w:br/>
      </w:r>
      <w:r>
        <w:rPr>
          <w:rStyle w:val="VerbatimChar"/>
        </w:rPr>
        <w:t>│         Addresses: E0000h-FFFFFh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I/O AREA (128KB)             │</w:t>
      </w:r>
      <w:r>
        <w:br/>
      </w:r>
      <w:r>
        <w:rPr>
          <w:rStyle w:val="VerbatimChar"/>
        </w:rPr>
        <w:t>│         Addresses: C0000h-DFFFFh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┘</w:t>
      </w:r>
    </w:p>
    <w:p w14:paraId="64796B0C" w14:textId="2143B502" w:rsidR="004D6282" w:rsidRDefault="00000000">
      <w:pPr>
        <w:pStyle w:val="FirstParagraph"/>
      </w:pPr>
      <w:r>
        <w:rPr>
          <w:b/>
          <w:bCs/>
        </w:rPr>
        <w:t>System Bus Explanation:</w:t>
      </w:r>
      <w:r>
        <w:t xml:space="preserve"> The 8086 provides a 20-bit address bus allowing access to 1MB of memory space. The 16-bit data bus enables efficient data transfer, while control signals coordinate memory and I/O operations. The coprocessor 8087 operates in parallel with the CPU for mathematical computations.</w:t>
      </w:r>
    </w:p>
    <w:p w14:paraId="37A5AC83" w14:textId="77777777" w:rsidR="00020C4A" w:rsidRDefault="00020C4A" w:rsidP="00020C4A">
      <w:pPr>
        <w:pStyle w:val="BodyText"/>
      </w:pPr>
    </w:p>
    <w:p w14:paraId="1C5612FB" w14:textId="77777777" w:rsidR="00020C4A" w:rsidRDefault="00020C4A" w:rsidP="00020C4A">
      <w:pPr>
        <w:pStyle w:val="BodyText"/>
      </w:pPr>
    </w:p>
    <w:p w14:paraId="034BF940" w14:textId="77777777" w:rsidR="00020C4A" w:rsidRDefault="00020C4A" w:rsidP="00020C4A">
      <w:pPr>
        <w:pStyle w:val="BodyText"/>
      </w:pPr>
    </w:p>
    <w:p w14:paraId="0A62CD07" w14:textId="77777777" w:rsidR="00020C4A" w:rsidRDefault="00020C4A" w:rsidP="00020C4A">
      <w:pPr>
        <w:pStyle w:val="BodyText"/>
      </w:pPr>
    </w:p>
    <w:p w14:paraId="37B1DDB1" w14:textId="77777777" w:rsidR="00020C4A" w:rsidRPr="00020C4A" w:rsidRDefault="00020C4A" w:rsidP="00020C4A">
      <w:pPr>
        <w:pStyle w:val="BodyText"/>
      </w:pPr>
    </w:p>
    <w:p w14:paraId="210C904A" w14:textId="25D18025" w:rsidR="004D6282" w:rsidRDefault="00000000">
      <w:pPr>
        <w:pStyle w:val="Heading2"/>
      </w:pPr>
      <w:bookmarkStart w:id="2" w:name="detailed-io-interface-diagrams"/>
      <w:bookmarkEnd w:id="1"/>
      <w:r>
        <w:lastRenderedPageBreak/>
        <w:t>2. DETAILED I/O INTERFACE DIAGRAMS</w:t>
      </w:r>
    </w:p>
    <w:p w14:paraId="7A08340E" w14:textId="77777777" w:rsidR="004D6282" w:rsidRDefault="00000000">
      <w:pPr>
        <w:pStyle w:val="Heading3"/>
      </w:pPr>
      <w:bookmarkStart w:id="3" w:name="Xee18d70fb19e19c87964be123148a548d9a87e8"/>
      <w:r>
        <w:t>2.1 INTERRUPT CONTROLLER (8259A) - Address: C0000h-C00FFh</w:t>
      </w:r>
    </w:p>
    <w:p w14:paraId="27C200BD" w14:textId="77777777" w:rsidR="004D6282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8259A INTERRUPT CONTROLLER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IRQ0-7     │  │  PRIORITY    │  │   CONTROL    │       │</w:t>
      </w:r>
      <w:r>
        <w:br/>
      </w:r>
      <w:r>
        <w:rPr>
          <w:rStyle w:val="VerbatimChar"/>
        </w:rPr>
        <w:t>│  │   INPUTS     │  │   LOGIC      │  │   REGISTER   │       │</w:t>
      </w:r>
      <w:r>
        <w:br/>
      </w:r>
      <w:r>
        <w:rPr>
          <w:rStyle w:val="VerbatimChar"/>
        </w:rPr>
        <w:t>│  │              │  │              │  │           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       │                    │                    │         │</w:t>
      </w:r>
      <w:r>
        <w:br/>
      </w:r>
      <w:r>
        <w:rPr>
          <w:rStyle w:val="VerbatimChar"/>
        </w:rPr>
        <w:t>│         ▼                    ▼                    ▼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>│  │              TO CPU INTR PIN                        │ 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┘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Connected IRQ Lines:</w:t>
      </w:r>
      <w:r>
        <w:br/>
      </w:r>
      <w:r>
        <w:rPr>
          <w:rStyle w:val="VerbatimChar"/>
        </w:rPr>
        <w:t>- IRQ0: Timer (system clock)</w:t>
      </w:r>
      <w:r>
        <w:br/>
      </w:r>
      <w:r>
        <w:rPr>
          <w:rStyle w:val="VerbatimChar"/>
        </w:rPr>
        <w:t>- IRQ1: Keyboard</w:t>
      </w:r>
      <w:r>
        <w:br/>
      </w:r>
      <w:r>
        <w:rPr>
          <w:rStyle w:val="VerbatimChar"/>
        </w:rPr>
        <w:t>- IRQ2: Serial port</w:t>
      </w:r>
      <w:r>
        <w:br/>
      </w:r>
      <w:r>
        <w:rPr>
          <w:rStyle w:val="VerbatimChar"/>
        </w:rPr>
        <w:t xml:space="preserve">- IRQ3: Parallel port  </w:t>
      </w:r>
      <w:r>
        <w:br/>
      </w:r>
      <w:r>
        <w:rPr>
          <w:rStyle w:val="VerbatimChar"/>
        </w:rPr>
        <w:t>- IRQ4: USB controller</w:t>
      </w:r>
      <w:r>
        <w:br/>
      </w:r>
      <w:r>
        <w:rPr>
          <w:rStyle w:val="VerbatimChar"/>
        </w:rPr>
        <w:t>- IRQ5: ADC/DAC</w:t>
      </w:r>
      <w:r>
        <w:br/>
      </w:r>
      <w:r>
        <w:rPr>
          <w:rStyle w:val="VerbatimChar"/>
        </w:rPr>
        <w:t>- IRQ6: Floppy controller</w:t>
      </w:r>
      <w:r>
        <w:br/>
      </w:r>
      <w:r>
        <w:rPr>
          <w:rStyle w:val="VerbatimChar"/>
        </w:rPr>
        <w:t>- IRQ7: Printer</w:t>
      </w:r>
    </w:p>
    <w:p w14:paraId="58A30BAE" w14:textId="77777777" w:rsidR="004D6282" w:rsidRDefault="00000000">
      <w:pPr>
        <w:pStyle w:val="Heading3"/>
      </w:pPr>
      <w:bookmarkStart w:id="4" w:name="X6135c3734015c3d68ebd1600c294049fd233784"/>
      <w:bookmarkEnd w:id="3"/>
      <w:r>
        <w:t>2.2 DMA CONTROLLER (8237) - Address: C0100h-C01FFh</w:t>
      </w:r>
    </w:p>
    <w:p w14:paraId="0203F4D2" w14:textId="77777777" w:rsidR="004D6282" w:rsidRDefault="00000000">
      <w:pPr>
        <w:pStyle w:val="SourceCode"/>
        <w:rPr>
          <w:rStyle w:val="VerbatimChar"/>
        </w:rPr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8237 DMA CONTROLLER    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CHANNEL 0  │  │   CHANNEL 1  │  │   CHANNEL 2  │       │</w:t>
      </w:r>
      <w:r>
        <w:br/>
      </w:r>
      <w:r>
        <w:rPr>
          <w:rStyle w:val="VerbatimChar"/>
        </w:rPr>
        <w:t>│  │   FLOPPY     │  │   USB        │  │   RESERVED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CHANNEL 3  │  │   ADDRESS    │  │   CONTROL    │       │</w:t>
      </w:r>
      <w:r>
        <w:br/>
      </w:r>
      <w:r>
        <w:rPr>
          <w:rStyle w:val="VerbatimChar"/>
        </w:rPr>
        <w:t>│  │   RESERVED   │  │   REGISTERS  │  │   LOGIC   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DMA Channels:</w:t>
      </w:r>
      <w:r>
        <w:br/>
      </w:r>
      <w:r>
        <w:rPr>
          <w:rStyle w:val="VerbatimChar"/>
        </w:rPr>
        <w:t>- CH0: Floppy disk high-speed transfers</w:t>
      </w:r>
      <w:r>
        <w:br/>
      </w:r>
      <w:r>
        <w:rPr>
          <w:rStyle w:val="VerbatimChar"/>
        </w:rPr>
        <w:t xml:space="preserve">- CH1: USB data transfers  </w:t>
      </w:r>
      <w:r>
        <w:br/>
      </w:r>
      <w:r>
        <w:rPr>
          <w:rStyle w:val="VerbatimChar"/>
        </w:rPr>
        <w:t>- CH2: Available for expansion</w:t>
      </w:r>
      <w:r>
        <w:br/>
      </w:r>
      <w:r>
        <w:rPr>
          <w:rStyle w:val="VerbatimChar"/>
        </w:rPr>
        <w:t>- CH3: Available for expansion</w:t>
      </w:r>
    </w:p>
    <w:p w14:paraId="7753B346" w14:textId="77777777" w:rsidR="00020C4A" w:rsidRDefault="00020C4A">
      <w:pPr>
        <w:pStyle w:val="SourceCode"/>
      </w:pPr>
    </w:p>
    <w:p w14:paraId="6CD3D143" w14:textId="77777777" w:rsidR="004D6282" w:rsidRDefault="00000000">
      <w:pPr>
        <w:pStyle w:val="Heading3"/>
      </w:pPr>
      <w:bookmarkStart w:id="5" w:name="X610327862fd3b7b48d68b2c144291ac0d4f518d"/>
      <w:bookmarkEnd w:id="4"/>
      <w:r>
        <w:lastRenderedPageBreak/>
        <w:t>2.3 SERIAL PORT (8251 UART) - Address: C0200h-C02FFh</w:t>
      </w:r>
    </w:p>
    <w:p w14:paraId="150FE14B" w14:textId="77777777" w:rsidR="004D6282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8251 UART (RS-232)     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TX BUFFER  │  │   RX BUFFER  │  │   BAUD RATE  │       │</w:t>
      </w:r>
      <w:r>
        <w:br/>
      </w:r>
      <w:r>
        <w:rPr>
          <w:rStyle w:val="VerbatimChar"/>
        </w:rPr>
        <w:t>│  │              │  │              │  │   GENERATOR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       │                    │                    │         │</w:t>
      </w:r>
      <w:r>
        <w:br/>
      </w:r>
      <w:r>
        <w:rPr>
          <w:rStyle w:val="VerbatimChar"/>
        </w:rPr>
        <w:t>│         ▼                    ▼                    ▼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>│  │              RS-232 CONNECTOR                       │    │</w:t>
      </w:r>
      <w:r>
        <w:br/>
      </w:r>
      <w:r>
        <w:rPr>
          <w:rStyle w:val="VerbatimChar"/>
        </w:rPr>
        <w:t>│  │         TXD, RXD, RTS, CTS, DTR, DSR                │ 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┘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Features:</w:t>
      </w:r>
      <w:r>
        <w:br/>
      </w:r>
      <w:r>
        <w:rPr>
          <w:rStyle w:val="VerbatimChar"/>
        </w:rPr>
        <w:t>- Programmable baud rates (110-9600 bps)</w:t>
      </w:r>
      <w:r>
        <w:br/>
      </w:r>
      <w:r>
        <w:rPr>
          <w:rStyle w:val="VerbatimChar"/>
        </w:rPr>
        <w:t>- Full duplex communication</w:t>
      </w:r>
      <w:r>
        <w:br/>
      </w:r>
      <w:r>
        <w:rPr>
          <w:rStyle w:val="VerbatimChar"/>
        </w:rPr>
        <w:t>- Hardware handshaking support</w:t>
      </w:r>
    </w:p>
    <w:p w14:paraId="1D42BEA8" w14:textId="77777777" w:rsidR="004D6282" w:rsidRDefault="00000000">
      <w:pPr>
        <w:pStyle w:val="Heading3"/>
      </w:pPr>
      <w:bookmarkStart w:id="6" w:name="X7c2f580ec2d827ea7c491fcef9f164d4b4de7c7"/>
      <w:bookmarkEnd w:id="5"/>
      <w:r>
        <w:t>2.4 PARALLEL PORT (8255 PPI) - Address: C0300h-C03FFh</w:t>
      </w:r>
    </w:p>
    <w:p w14:paraId="249906A7" w14:textId="77777777" w:rsidR="004D6282" w:rsidRDefault="00000000">
      <w:pPr>
        <w:pStyle w:val="SourceCode"/>
        <w:rPr>
          <w:rStyle w:val="VerbatimChar"/>
        </w:rPr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8255 PARALLEL PORT     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PORT A     │  │   PORT B     │  │   PORT C     │       │</w:t>
      </w:r>
      <w:r>
        <w:br/>
      </w:r>
      <w:r>
        <w:rPr>
          <w:rStyle w:val="VerbatimChar"/>
        </w:rPr>
        <w:t>│  │   (8 bits)   │  │   (8 bits)   │  │   (8 bits)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       │                    │                    │         │</w:t>
      </w:r>
      <w:r>
        <w:br/>
      </w:r>
      <w:r>
        <w:rPr>
          <w:rStyle w:val="VerbatimChar"/>
        </w:rPr>
        <w:t>│         ▼                    ▼                    ▼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>│  │              CENTRONICS CONNECTOR                   │    │</w:t>
      </w:r>
      <w:r>
        <w:br/>
      </w:r>
      <w:r>
        <w:rPr>
          <w:rStyle w:val="VerbatimChar"/>
        </w:rPr>
        <w:t>│  │         DATA[0-7], STROBE, ACK, BUSY                │ 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┘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Configuration:</w:t>
      </w:r>
      <w:r>
        <w:br/>
      </w:r>
      <w:r>
        <w:rPr>
          <w:rStyle w:val="VerbatimChar"/>
        </w:rPr>
        <w:t>- Port A: Data output (to printer)</w:t>
      </w:r>
      <w:r>
        <w:br/>
      </w:r>
      <w:r>
        <w:rPr>
          <w:rStyle w:val="VerbatimChar"/>
        </w:rPr>
        <w:t xml:space="preserve">- Port B: Status input (from printer)  </w:t>
      </w:r>
      <w:r>
        <w:br/>
      </w:r>
      <w:r>
        <w:rPr>
          <w:rStyle w:val="VerbatimChar"/>
        </w:rPr>
        <w:t>- Port C: Control signals</w:t>
      </w:r>
    </w:p>
    <w:p w14:paraId="59FD436E" w14:textId="77777777" w:rsidR="00020C4A" w:rsidRDefault="00020C4A">
      <w:pPr>
        <w:pStyle w:val="SourceCode"/>
        <w:rPr>
          <w:rStyle w:val="VerbatimChar"/>
        </w:rPr>
      </w:pPr>
    </w:p>
    <w:p w14:paraId="6F31E189" w14:textId="77777777" w:rsidR="00020C4A" w:rsidRDefault="00020C4A">
      <w:pPr>
        <w:pStyle w:val="SourceCode"/>
        <w:rPr>
          <w:rStyle w:val="VerbatimChar"/>
        </w:rPr>
      </w:pPr>
    </w:p>
    <w:p w14:paraId="667EF359" w14:textId="77777777" w:rsidR="00020C4A" w:rsidRDefault="00020C4A">
      <w:pPr>
        <w:pStyle w:val="SourceCode"/>
        <w:rPr>
          <w:rStyle w:val="VerbatimChar"/>
        </w:rPr>
      </w:pPr>
    </w:p>
    <w:p w14:paraId="3407BC56" w14:textId="77777777" w:rsidR="00020C4A" w:rsidRDefault="00020C4A">
      <w:pPr>
        <w:pStyle w:val="SourceCode"/>
      </w:pPr>
    </w:p>
    <w:p w14:paraId="1DA1036C" w14:textId="77777777" w:rsidR="004D6282" w:rsidRDefault="00000000">
      <w:pPr>
        <w:pStyle w:val="Heading3"/>
      </w:pPr>
      <w:bookmarkStart w:id="7" w:name="Xa4b0202819fa9644f43e380611994767578f124"/>
      <w:bookmarkEnd w:id="6"/>
      <w:r>
        <w:lastRenderedPageBreak/>
        <w:t>2.5 KEYBOARD INTERFACE (8279) - Address: C0400h-C04FFh</w:t>
      </w:r>
    </w:p>
    <w:p w14:paraId="450CF60A" w14:textId="77777777" w:rsidR="004D6282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8279 KEYBOARD CONTROLLER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SCAN       │  │   KEY CODE   │  │   FIFO       │       │</w:t>
      </w:r>
      <w:r>
        <w:br/>
      </w:r>
      <w:r>
        <w:rPr>
          <w:rStyle w:val="VerbatimChar"/>
        </w:rPr>
        <w:t>│  │   COUNTER    │  │   DECODER    │  │   BUFFER  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       │                    │                    │         │</w:t>
      </w:r>
      <w:r>
        <w:br/>
      </w:r>
      <w:r>
        <w:rPr>
          <w:rStyle w:val="VerbatimChar"/>
        </w:rPr>
        <w:t>│         ▼                    ▼                    ▼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>│  │              64-KEY MATRIX                          │    │</w:t>
      </w:r>
      <w:r>
        <w:br/>
      </w:r>
      <w:r>
        <w:rPr>
          <w:rStyle w:val="VerbatimChar"/>
        </w:rPr>
        <w:t>│  │         8 Rows x 8 Columns = 64 Keys                │ 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┘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Features:</w:t>
      </w:r>
      <w:r>
        <w:br/>
      </w:r>
      <w:r>
        <w:rPr>
          <w:rStyle w:val="VerbatimChar"/>
        </w:rPr>
        <w:t>- 64-key matrix scanning</w:t>
      </w:r>
      <w:r>
        <w:br/>
      </w:r>
      <w:r>
        <w:rPr>
          <w:rStyle w:val="VerbatimChar"/>
        </w:rPr>
        <w:t>- Key debouncing</w:t>
      </w:r>
      <w:r>
        <w:br/>
      </w:r>
      <w:r>
        <w:rPr>
          <w:rStyle w:val="VerbatimChar"/>
        </w:rPr>
        <w:t>- FIFO buffer for key codes</w:t>
      </w:r>
      <w:r>
        <w:br/>
      </w:r>
      <w:r>
        <w:rPr>
          <w:rStyle w:val="VerbatimChar"/>
        </w:rPr>
        <w:t>- Interrupt generation on key press</w:t>
      </w:r>
    </w:p>
    <w:p w14:paraId="1D47B321" w14:textId="77777777" w:rsidR="004D6282" w:rsidRDefault="00000000">
      <w:pPr>
        <w:pStyle w:val="Heading3"/>
      </w:pPr>
      <w:bookmarkStart w:id="8" w:name="Xadb2caf2cf7e6f51e016c4326bb6cba4eb43caa"/>
      <w:bookmarkEnd w:id="7"/>
      <w:r>
        <w:t>2.6 DISPLAY INTERFACE (8279) - Address: C0500h-C05FFh</w:t>
      </w:r>
    </w:p>
    <w:p w14:paraId="62AFB621" w14:textId="77777777" w:rsidR="004D6282" w:rsidRDefault="00000000">
      <w:pPr>
        <w:pStyle w:val="SourceCode"/>
        <w:rPr>
          <w:rStyle w:val="VerbatimChar"/>
        </w:rPr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8279 DISPLAY CONTROLLER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DISPLAY    │  │   SEGMENT    │  │   DIGIT      │       │</w:t>
      </w:r>
      <w:r>
        <w:br/>
      </w:r>
      <w:r>
        <w:rPr>
          <w:rStyle w:val="VerbatimChar"/>
        </w:rPr>
        <w:t>│  │   RAM        │  │   DECODER    │  │   DRIVERS 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       │                    │                    │         │</w:t>
      </w:r>
      <w:r>
        <w:br/>
      </w:r>
      <w:r>
        <w:rPr>
          <w:rStyle w:val="VerbatimChar"/>
        </w:rPr>
        <w:t>│         ▼                    ▼                    ▼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>│  │              16-DIGIT 7-SEGMENT DISPLAY             │    │</w:t>
      </w:r>
      <w:r>
        <w:br/>
      </w:r>
      <w:r>
        <w:rPr>
          <w:rStyle w:val="VerbatimChar"/>
        </w:rPr>
        <w:t>│  │         Common Cathode Configuration                │ 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┘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Features:</w:t>
      </w:r>
      <w:r>
        <w:br/>
      </w:r>
      <w:r>
        <w:rPr>
          <w:rStyle w:val="VerbatimChar"/>
        </w:rPr>
        <w:t>- 16 digits x 7 segments</w:t>
      </w:r>
      <w:r>
        <w:br/>
      </w:r>
      <w:r>
        <w:rPr>
          <w:rStyle w:val="VerbatimChar"/>
        </w:rPr>
        <w:t>- Automatic multiplexing</w:t>
      </w:r>
      <w:r>
        <w:br/>
      </w:r>
      <w:r>
        <w:rPr>
          <w:rStyle w:val="VerbatimChar"/>
        </w:rPr>
        <w:t>- Brightness control</w:t>
      </w:r>
      <w:r>
        <w:br/>
      </w:r>
      <w:r>
        <w:rPr>
          <w:rStyle w:val="VerbatimChar"/>
        </w:rPr>
        <w:t>- Hexadecimal display capability</w:t>
      </w:r>
    </w:p>
    <w:p w14:paraId="3AC68CAB" w14:textId="77777777" w:rsidR="00020C4A" w:rsidRDefault="00020C4A">
      <w:pPr>
        <w:pStyle w:val="SourceCode"/>
        <w:rPr>
          <w:rStyle w:val="VerbatimChar"/>
        </w:rPr>
      </w:pPr>
    </w:p>
    <w:p w14:paraId="514D3E77" w14:textId="77777777" w:rsidR="00020C4A" w:rsidRDefault="00020C4A">
      <w:pPr>
        <w:pStyle w:val="SourceCode"/>
        <w:rPr>
          <w:rStyle w:val="VerbatimChar"/>
        </w:rPr>
      </w:pPr>
    </w:p>
    <w:p w14:paraId="31F543DE" w14:textId="77777777" w:rsidR="00020C4A" w:rsidRDefault="00020C4A">
      <w:pPr>
        <w:pStyle w:val="SourceCode"/>
      </w:pPr>
    </w:p>
    <w:p w14:paraId="09EAF239" w14:textId="77777777" w:rsidR="004D6282" w:rsidRDefault="00000000">
      <w:pPr>
        <w:pStyle w:val="Heading3"/>
      </w:pPr>
      <w:bookmarkStart w:id="9" w:name="adcdac-interface---address-c0600h-c06ffh"/>
      <w:bookmarkEnd w:id="8"/>
      <w:r>
        <w:lastRenderedPageBreak/>
        <w:t>2.7 ADC/DAC INTERFACE - Address: C0600h-C06FFh</w:t>
      </w:r>
    </w:p>
    <w:p w14:paraId="155B2D35" w14:textId="77777777" w:rsidR="004D6282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ADC/DAC INTERFACE      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ADC 0804   │  │   DAC 0808   │  │   CONTROL    │       │</w:t>
      </w:r>
      <w:r>
        <w:br/>
      </w:r>
      <w:r>
        <w:rPr>
          <w:rStyle w:val="VerbatimChar"/>
        </w:rPr>
        <w:t>│  │   8-bit      │  │   8-bit      │  │   LOGIC   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       │                    │                    │         │</w:t>
      </w:r>
      <w:r>
        <w:br/>
      </w:r>
      <w:r>
        <w:rPr>
          <w:rStyle w:val="VerbatimChar"/>
        </w:rPr>
        <w:t>│         ▼                    ▼                    ▼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>│  │          ANALOG I/O CONNECTORS                      │    │</w:t>
      </w:r>
      <w:r>
        <w:br/>
      </w:r>
      <w:r>
        <w:rPr>
          <w:rStyle w:val="VerbatimChar"/>
        </w:rPr>
        <w:t>│  │    Analog Input: 0-5V    Analog Output: 0-5V        │ 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┘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Specifications:</w:t>
      </w:r>
      <w:r>
        <w:br/>
      </w:r>
      <w:r>
        <w:rPr>
          <w:rStyle w:val="VerbatimChar"/>
        </w:rPr>
        <w:t>- ADC: 8-bit resolution, 0-5V input range</w:t>
      </w:r>
      <w:r>
        <w:br/>
      </w:r>
      <w:r>
        <w:rPr>
          <w:rStyle w:val="VerbatimChar"/>
        </w:rPr>
        <w:t>- DAC: 8-bit resolution, 0-5V output range</w:t>
      </w:r>
      <w:r>
        <w:br/>
      </w:r>
      <w:r>
        <w:rPr>
          <w:rStyle w:val="VerbatimChar"/>
        </w:rPr>
        <w:t>- Conversion time: &lt;100μs</w:t>
      </w:r>
    </w:p>
    <w:p w14:paraId="65E1FC14" w14:textId="77777777" w:rsidR="004D6282" w:rsidRDefault="00000000">
      <w:pPr>
        <w:pStyle w:val="Heading3"/>
      </w:pPr>
      <w:bookmarkStart w:id="10" w:name="Xdc294f4b8c94254d28538530369773e9a72a066"/>
      <w:bookmarkEnd w:id="9"/>
      <w:r>
        <w:t>2.8 USB CONTROLLER + DMA - Address: C0700h-C07FFh</w:t>
      </w:r>
    </w:p>
    <w:p w14:paraId="29908374" w14:textId="77777777" w:rsidR="004D6282" w:rsidRDefault="00000000">
      <w:pPr>
        <w:pStyle w:val="SourceCode"/>
        <w:rPr>
          <w:rStyle w:val="VerbatimChar"/>
        </w:rPr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USB CONTROLLER         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USB HOST   │  │   DMA        │  │   BUFFER     │       │</w:t>
      </w:r>
      <w:r>
        <w:br/>
      </w:r>
      <w:r>
        <w:rPr>
          <w:rStyle w:val="VerbatimChar"/>
        </w:rPr>
        <w:t>│  │   CONTROLLER │  │   INTERFACE  │  │   MEMORY  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       │                    │                    │         │</w:t>
      </w:r>
      <w:r>
        <w:br/>
      </w:r>
      <w:r>
        <w:rPr>
          <w:rStyle w:val="VerbatimChar"/>
        </w:rPr>
        <w:t>│         ▼                    ▼                    ▼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>│  │              USB CONNECTOR (Type A)                 │    │</w:t>
      </w:r>
      <w:r>
        <w:br/>
      </w:r>
      <w:r>
        <w:rPr>
          <w:rStyle w:val="VerbatimChar"/>
        </w:rPr>
        <w:t>│  │         High-speed data transfer via DMA            │ 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┘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Features:</w:t>
      </w:r>
      <w:r>
        <w:br/>
      </w:r>
      <w:r>
        <w:rPr>
          <w:rStyle w:val="VerbatimChar"/>
        </w:rPr>
        <w:t>- USB 1.1 compatible</w:t>
      </w:r>
      <w:r>
        <w:br/>
      </w:r>
      <w:r>
        <w:rPr>
          <w:rStyle w:val="VerbatimChar"/>
        </w:rPr>
        <w:t>- DMA channel 1 for high-speed transfers</w:t>
      </w:r>
      <w:r>
        <w:br/>
      </w:r>
      <w:r>
        <w:rPr>
          <w:rStyle w:val="VerbatimChar"/>
        </w:rPr>
        <w:t>- Interrupt-driven operation</w:t>
      </w:r>
    </w:p>
    <w:p w14:paraId="426DBE79" w14:textId="77777777" w:rsidR="00020C4A" w:rsidRDefault="00020C4A">
      <w:pPr>
        <w:pStyle w:val="SourceCode"/>
        <w:rPr>
          <w:rStyle w:val="VerbatimChar"/>
        </w:rPr>
      </w:pPr>
    </w:p>
    <w:p w14:paraId="1FC94B06" w14:textId="77777777" w:rsidR="00020C4A" w:rsidRDefault="00020C4A">
      <w:pPr>
        <w:pStyle w:val="SourceCode"/>
        <w:rPr>
          <w:rStyle w:val="VerbatimChar"/>
        </w:rPr>
      </w:pPr>
    </w:p>
    <w:p w14:paraId="6C0E3FC7" w14:textId="77777777" w:rsidR="00020C4A" w:rsidRDefault="00020C4A">
      <w:pPr>
        <w:pStyle w:val="SourceCode"/>
        <w:rPr>
          <w:rStyle w:val="VerbatimChar"/>
        </w:rPr>
      </w:pPr>
    </w:p>
    <w:p w14:paraId="12FB3627" w14:textId="77777777" w:rsidR="00020C4A" w:rsidRDefault="00020C4A">
      <w:pPr>
        <w:pStyle w:val="SourceCode"/>
      </w:pPr>
    </w:p>
    <w:p w14:paraId="280FBA1B" w14:textId="77777777" w:rsidR="004D6282" w:rsidRDefault="00000000">
      <w:pPr>
        <w:pStyle w:val="Heading3"/>
      </w:pPr>
      <w:bookmarkStart w:id="11" w:name="X3bb17dcfa1f59ff5bf1ee244f914451899d558e"/>
      <w:bookmarkEnd w:id="10"/>
      <w:r>
        <w:lastRenderedPageBreak/>
        <w:t>2.9 PRINTER CONTROLLER - Address: C0800h-C08FFh</w:t>
      </w:r>
    </w:p>
    <w:p w14:paraId="7E6363CA" w14:textId="77777777" w:rsidR="004D6282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PRINTER CONTROLLER     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DATA       │  │   STATUS     │  │   CONTROL    │       │</w:t>
      </w:r>
      <w:r>
        <w:br/>
      </w:r>
      <w:r>
        <w:rPr>
          <w:rStyle w:val="VerbatimChar"/>
        </w:rPr>
        <w:t>│  │   BUFFER     │  │   MONITOR    │  │   SIGNALS 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       │                    │                    │         │</w:t>
      </w:r>
      <w:r>
        <w:br/>
      </w:r>
      <w:r>
        <w:rPr>
          <w:rStyle w:val="VerbatimChar"/>
        </w:rPr>
        <w:t>│         ▼                    ▼                    ▼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>│  │              PRINTER CONNECTOR                      │    │</w:t>
      </w:r>
      <w:r>
        <w:br/>
      </w:r>
      <w:r>
        <w:rPr>
          <w:rStyle w:val="VerbatimChar"/>
        </w:rPr>
        <w:t>│  │         Parallel interface (Centronics)             │ 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┘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Features:</w:t>
      </w:r>
      <w:r>
        <w:br/>
      </w:r>
      <w:r>
        <w:rPr>
          <w:rStyle w:val="VerbatimChar"/>
        </w:rPr>
        <w:t>- Centronics parallel interface</w:t>
      </w:r>
      <w:r>
        <w:br/>
      </w:r>
      <w:r>
        <w:rPr>
          <w:rStyle w:val="VerbatimChar"/>
        </w:rPr>
        <w:t>- Automatic paper feed control</w:t>
      </w:r>
      <w:r>
        <w:br/>
      </w:r>
      <w:r>
        <w:rPr>
          <w:rStyle w:val="VerbatimChar"/>
        </w:rPr>
        <w:t>- Ready/Busy status monitoring</w:t>
      </w:r>
    </w:p>
    <w:p w14:paraId="45F82F3F" w14:textId="77777777" w:rsidR="004D6282" w:rsidRDefault="00000000">
      <w:pPr>
        <w:pStyle w:val="Heading3"/>
      </w:pPr>
      <w:bookmarkStart w:id="12" w:name="Xc8dbb587bef8bd05c399ed4fe14b1c9e19d724e"/>
      <w:bookmarkEnd w:id="11"/>
      <w:r>
        <w:t>2.10 FLOPPY CONTROLLER 8272 - Address: C0900h-C09FFh</w:t>
      </w:r>
    </w:p>
    <w:p w14:paraId="5D396F42" w14:textId="77777777" w:rsidR="004D6282" w:rsidRDefault="00000000">
      <w:pPr>
        <w:pStyle w:val="SourceCode"/>
        <w:rPr>
          <w:rStyle w:val="VerbatimChar"/>
        </w:rPr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8272 FLOPPY CONTROLLER 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COMMAND    │  │   DATA       │  │   STATUS     │       │</w:t>
      </w:r>
      <w:r>
        <w:br/>
      </w:r>
      <w:r>
        <w:rPr>
          <w:rStyle w:val="VerbatimChar"/>
        </w:rPr>
        <w:t>│  │   PROCESSOR  │  │   SEPARATOR  │  │   REGISTER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       │                    │                    │         │</w:t>
      </w:r>
      <w:r>
        <w:br/>
      </w:r>
      <w:r>
        <w:rPr>
          <w:rStyle w:val="VerbatimChar"/>
        </w:rPr>
        <w:t>│         ▼                    ▼                    ▼         │</w:t>
      </w:r>
      <w:r>
        <w:br/>
      </w:r>
      <w:r>
        <w:rPr>
          <w:rStyle w:val="VerbatimChar"/>
        </w:rPr>
        <w:t>│  ┌─────────────────────────────────────────────────────┐    │</w:t>
      </w:r>
      <w:r>
        <w:br/>
      </w:r>
      <w:r>
        <w:rPr>
          <w:rStyle w:val="VerbatimChar"/>
        </w:rPr>
        <w:t>│  │              FLOPPY DRIVE INTERFACE                 │    │</w:t>
      </w:r>
      <w:r>
        <w:br/>
      </w:r>
      <w:r>
        <w:rPr>
          <w:rStyle w:val="VerbatimChar"/>
        </w:rPr>
        <w:t>│  │    Step, Direction, Write Gate, Read Data           │    │</w:t>
      </w:r>
      <w:r>
        <w:br/>
      </w:r>
      <w:r>
        <w:rPr>
          <w:rStyle w:val="VerbatimChar"/>
        </w:rPr>
        <w:t>│  └─────────────────────────────────────────────────────┘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Features:</w:t>
      </w:r>
      <w:r>
        <w:br/>
      </w:r>
      <w:r>
        <w:rPr>
          <w:rStyle w:val="VerbatimChar"/>
        </w:rPr>
        <w:t>- Support for 5.25" and 3.5" drives</w:t>
      </w:r>
      <w:r>
        <w:br/>
      </w:r>
      <w:r>
        <w:rPr>
          <w:rStyle w:val="VerbatimChar"/>
        </w:rPr>
        <w:t>- Double density (360KB/720KB)</w:t>
      </w:r>
      <w:r>
        <w:br/>
      </w:r>
      <w:r>
        <w:rPr>
          <w:rStyle w:val="VerbatimChar"/>
        </w:rPr>
        <w:t>- DMA channel 0 for data transfers</w:t>
      </w:r>
      <w:r>
        <w:br/>
      </w:r>
      <w:r>
        <w:rPr>
          <w:rStyle w:val="VerbatimChar"/>
        </w:rPr>
        <w:t>- Built-in formatting capability</w:t>
      </w:r>
    </w:p>
    <w:p w14:paraId="04B2D85D" w14:textId="77777777" w:rsidR="00020C4A" w:rsidRDefault="00020C4A">
      <w:pPr>
        <w:pStyle w:val="SourceCode"/>
        <w:rPr>
          <w:rStyle w:val="VerbatimChar"/>
        </w:rPr>
      </w:pPr>
    </w:p>
    <w:p w14:paraId="51D1FBDD" w14:textId="77777777" w:rsidR="00020C4A" w:rsidRDefault="00020C4A">
      <w:pPr>
        <w:pStyle w:val="SourceCode"/>
        <w:rPr>
          <w:rStyle w:val="VerbatimChar"/>
        </w:rPr>
      </w:pPr>
    </w:p>
    <w:p w14:paraId="672B2C91" w14:textId="77777777" w:rsidR="00020C4A" w:rsidRDefault="00020C4A">
      <w:pPr>
        <w:pStyle w:val="SourceCode"/>
        <w:rPr>
          <w:rStyle w:val="VerbatimChar"/>
        </w:rPr>
      </w:pPr>
    </w:p>
    <w:p w14:paraId="1C64F43E" w14:textId="77777777" w:rsidR="00020C4A" w:rsidRDefault="00020C4A">
      <w:pPr>
        <w:pStyle w:val="SourceCode"/>
      </w:pPr>
    </w:p>
    <w:p w14:paraId="7F6E1BFA" w14:textId="77777777" w:rsidR="004D6282" w:rsidRDefault="00000000">
      <w:pPr>
        <w:pStyle w:val="Heading3"/>
      </w:pPr>
      <w:bookmarkStart w:id="13" w:name="connected-peripherals"/>
      <w:bookmarkEnd w:id="12"/>
      <w:r>
        <w:lastRenderedPageBreak/>
        <w:t>CONNECTED PERIPHERALS</w:t>
      </w:r>
    </w:p>
    <w:p w14:paraId="3E344054" w14:textId="77777777" w:rsidR="004D6282" w:rsidRDefault="00000000">
      <w:pPr>
        <w:pStyle w:val="SourceCode"/>
      </w:pPr>
      <w:r>
        <w:rPr>
          <w:rStyle w:val="VerbatimChar"/>
        </w:rPr>
        <w:t>┌─────────────────┐  ┌─────────────────┐  ┌─────────────────┐</w:t>
      </w:r>
      <w:r>
        <w:br/>
      </w:r>
      <w:r>
        <w:rPr>
          <w:rStyle w:val="VerbatimChar"/>
        </w:rPr>
        <w:t>│   64-KEYBOARD   │  │  7-SEG DISPLAY  │  │   PRINTER       │</w:t>
      </w:r>
      <w:r>
        <w:br/>
      </w:r>
      <w:r>
        <w:rPr>
          <w:rStyle w:val="VerbatimChar"/>
        </w:rPr>
        <w:t>│    64 KEYS      │  │   16 DIGITS     │  │   PARALLEL      │</w:t>
      </w:r>
      <w:r>
        <w:br/>
      </w:r>
      <w:r>
        <w:rPr>
          <w:rStyle w:val="VerbatimChar"/>
        </w:rPr>
        <w:t>└─────────────────┘  └─────────────────┘  └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┐  ┌─────────────────┐  ┌─────────────────┐</w:t>
      </w:r>
      <w:r>
        <w:br/>
      </w:r>
      <w:r>
        <w:rPr>
          <w:rStyle w:val="VerbatimChar"/>
        </w:rPr>
        <w:t>│  SERIAL PORT    │  │ PARALLEL PORT   │  │  USB + DMA      │</w:t>
      </w:r>
      <w:r>
        <w:br/>
      </w:r>
      <w:r>
        <w:rPr>
          <w:rStyle w:val="VerbatimChar"/>
        </w:rPr>
        <w:t>│    RS-232       │  │   CENTRONICS    │  │                 │</w:t>
      </w:r>
      <w:r>
        <w:br/>
      </w:r>
      <w:r>
        <w:rPr>
          <w:rStyle w:val="VerbatimChar"/>
        </w:rPr>
        <w:t>└─────────────────┘  └─────────────────┘  └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┐  ┌─────────────────┐  ┌─────────────────┐</w:t>
      </w:r>
      <w:r>
        <w:br/>
      </w:r>
      <w:r>
        <w:rPr>
          <w:rStyle w:val="VerbatimChar"/>
        </w:rPr>
        <w:t>│   ADC (8 bit)   │  │   DAC (8 bit)   │  │ FLOPPY 8272     │</w:t>
      </w:r>
      <w:r>
        <w:br/>
      </w:r>
      <w:r>
        <w:rPr>
          <w:rStyle w:val="VerbatimChar"/>
        </w:rPr>
        <w:t>│                 │  │                 │  │                 │</w:t>
      </w:r>
      <w:r>
        <w:br/>
      </w:r>
      <w:r>
        <w:rPr>
          <w:rStyle w:val="VerbatimChar"/>
        </w:rPr>
        <w:t>└─────────────────┘  └─────────────────┘  └─────────────────┘</w:t>
      </w:r>
    </w:p>
    <w:p w14:paraId="7594AFC1" w14:textId="77777777" w:rsidR="004D6282" w:rsidRDefault="00000000">
      <w:pPr>
        <w:pStyle w:val="Heading2"/>
      </w:pPr>
      <w:bookmarkStart w:id="14" w:name="detailed-memory-map"/>
      <w:bookmarkEnd w:id="2"/>
      <w:bookmarkEnd w:id="13"/>
      <w:r>
        <w:t>3. DETAILED MEMORY MAP</w:t>
      </w:r>
    </w:p>
    <w:p w14:paraId="642765C3" w14:textId="77777777" w:rsidR="004D6282" w:rsidRDefault="00000000">
      <w:pPr>
        <w:pStyle w:val="FirstParagraph"/>
      </w:pPr>
      <w:r>
        <w:t>The memory organization follows a structured approach with dedicated areas for different system functions. The 1MB address space is efficiently divided between RAM for user programs and data, ROM for system firmware, and I/O space for peripheral interfaces.</w:t>
      </w:r>
    </w:p>
    <w:p w14:paraId="755484F4" w14:textId="77777777" w:rsidR="00020C4A" w:rsidRDefault="00000000">
      <w:pPr>
        <w:pStyle w:val="SourceCode"/>
      </w:pPr>
      <w:r>
        <w:rPr>
          <w:rStyle w:val="VerbatimChar"/>
        </w:rPr>
        <w:t>MEMORY MAP - 8086 SYSTEM (1 MBYTE)</w:t>
      </w:r>
      <w:r>
        <w:br/>
      </w:r>
      <w:r>
        <w:rPr>
          <w:rStyle w:val="VerbatimChar"/>
        </w:rPr>
        <w:t>Physical Addresses (20 bits) = 00000h to FFFFFh</w:t>
      </w:r>
      <w:r>
        <w:br/>
      </w:r>
      <w:r>
        <w:br/>
      </w:r>
      <w:r>
        <w:rPr>
          <w:rStyle w:val="VerbatimChar"/>
        </w:rPr>
        <w:t>┌──────────────┬──────────────┬─────────────┬────────────────────────────┐</w:t>
      </w:r>
      <w:r>
        <w:br/>
      </w:r>
      <w:r>
        <w:rPr>
          <w:rStyle w:val="VerbatimChar"/>
        </w:rPr>
        <w:t>│  ADDRESS     │   SIZE       │   TYPE      │      DESCRIPTION           │</w:t>
      </w:r>
      <w:r>
        <w:br/>
      </w:r>
      <w:r>
        <w:rPr>
          <w:rStyle w:val="VerbatimChar"/>
        </w:rPr>
        <w:t>├──────────────┼──────────────┼─────────────┼────────────────────────────┤</w:t>
      </w:r>
      <w:r>
        <w:br/>
      </w:r>
      <w:r>
        <w:rPr>
          <w:rStyle w:val="VerbatimChar"/>
        </w:rPr>
        <w:t>│ 00000h-003FFh│   1KB        │   RAM       │ Interrupt Vector Table     │</w:t>
      </w:r>
      <w:r>
        <w:br/>
      </w:r>
      <w:r>
        <w:rPr>
          <w:rStyle w:val="VerbatimChar"/>
        </w:rPr>
        <w:t>│ 00400h-3FFFFh│ 255KB        │   RAM       │ User Program Area          │</w:t>
      </w:r>
      <w:r>
        <w:br/>
      </w:r>
      <w:r>
        <w:rPr>
          <w:rStyle w:val="VerbatimChar"/>
        </w:rPr>
        <w:t>│ 40000h-7FFFFh│ 256KB        │   RAM       │ User Data Area             │</w:t>
      </w:r>
      <w:r>
        <w:br/>
      </w:r>
      <w:r>
        <w:rPr>
          <w:rStyle w:val="VerbatimChar"/>
        </w:rPr>
        <w:t>│ 80000h-BFFFFh│ 256KB        │   RAM       │ System Buffer/Stack        │</w:t>
      </w:r>
      <w:r>
        <w:br/>
      </w:r>
      <w:r>
        <w:rPr>
          <w:rStyle w:val="VerbatimChar"/>
        </w:rPr>
        <w:t>│ C0000h-CFFFFh│  64KB        │   I/O       │ Peripheral Mapping Area    │</w:t>
      </w:r>
      <w:r>
        <w:br/>
      </w:r>
      <w:r>
        <w:rPr>
          <w:rStyle w:val="VerbatimChar"/>
        </w:rPr>
        <w:t>│ D0000h-DFFFFh│  64KB        │ RESERVED    │ Reserved for Video &amp; I/O   │</w:t>
      </w:r>
      <w:r>
        <w:br/>
      </w:r>
      <w:r>
        <w:rPr>
          <w:rStyle w:val="VerbatimChar"/>
        </w:rPr>
        <w:t>│ E0000h-F7FFFh│  96KB        │   ROM       │ System BIOS                │</w:t>
      </w:r>
      <w:r>
        <w:br/>
      </w:r>
      <w:r>
        <w:rPr>
          <w:rStyle w:val="VerbatimChar"/>
        </w:rPr>
        <w:t>│ F8000h-FFFFFh│  32KB        │   ROM       │ Boot BIOS                  │</w:t>
      </w:r>
      <w:r>
        <w:br/>
      </w:r>
      <w:r>
        <w:rPr>
          <w:rStyle w:val="VerbatimChar"/>
        </w:rPr>
        <w:t>└──────────────┴──────────────┴─────────────┴────────────────────────────┘</w:t>
      </w:r>
      <w:r>
        <w:br/>
      </w:r>
    </w:p>
    <w:p w14:paraId="56027F5F" w14:textId="77777777" w:rsidR="00020C4A" w:rsidRDefault="00020C4A">
      <w:pPr>
        <w:pStyle w:val="SourceCode"/>
      </w:pPr>
    </w:p>
    <w:p w14:paraId="1E1E3322" w14:textId="77777777" w:rsidR="00020C4A" w:rsidRDefault="00020C4A">
      <w:pPr>
        <w:pStyle w:val="SourceCode"/>
      </w:pPr>
    </w:p>
    <w:p w14:paraId="12AC85FE" w14:textId="77777777" w:rsidR="00020C4A" w:rsidRDefault="00020C4A">
      <w:pPr>
        <w:pStyle w:val="SourceCode"/>
      </w:pPr>
    </w:p>
    <w:p w14:paraId="4A73A16D" w14:textId="77777777" w:rsidR="00020C4A" w:rsidRDefault="00020C4A">
      <w:pPr>
        <w:pStyle w:val="SourceCode"/>
      </w:pPr>
    </w:p>
    <w:p w14:paraId="131C0328" w14:textId="77777777" w:rsidR="00020C4A" w:rsidRDefault="00020C4A">
      <w:pPr>
        <w:pStyle w:val="SourceCode"/>
      </w:pPr>
    </w:p>
    <w:p w14:paraId="5677E459" w14:textId="1D7B0282" w:rsidR="004D6282" w:rsidRDefault="00000000">
      <w:pPr>
        <w:pStyle w:val="SourceCode"/>
        <w:rPr>
          <w:rStyle w:val="VerbatimChar"/>
        </w:rPr>
      </w:pPr>
      <w:r>
        <w:lastRenderedPageBreak/>
        <w:br/>
      </w:r>
      <w:r>
        <w:rPr>
          <w:rStyle w:val="VerbatimChar"/>
        </w:rPr>
        <w:t>I/O AREA DETAILS (C0000h - CFFFFh):</w:t>
      </w:r>
      <w:r>
        <w:br/>
      </w:r>
      <w:r>
        <w:rPr>
          <w:rStyle w:val="VerbatimChar"/>
        </w:rPr>
        <w:t>┌──────────────┬─────────────┬────────────────────────────────────┐</w:t>
      </w:r>
      <w:r>
        <w:br/>
      </w:r>
      <w:r>
        <w:rPr>
          <w:rStyle w:val="VerbatimChar"/>
        </w:rPr>
        <w:t>│  ADDRESS     │   SIZE      │         DEVICE                     │</w:t>
      </w:r>
      <w:r>
        <w:br/>
      </w:r>
      <w:r>
        <w:rPr>
          <w:rStyle w:val="VerbatimChar"/>
        </w:rPr>
        <w:t>├──────────────┼─────────────┼────────────────────────────────────┤</w:t>
      </w:r>
      <w:r>
        <w:br/>
      </w:r>
      <w:r>
        <w:rPr>
          <w:rStyle w:val="VerbatimChar"/>
        </w:rPr>
        <w:t>│ C0000h-C00FFh│   256B      │ Interrupt Controller (8259A)       │</w:t>
      </w:r>
      <w:r>
        <w:br/>
      </w:r>
      <w:r>
        <w:rPr>
          <w:rStyle w:val="VerbatimChar"/>
        </w:rPr>
        <w:t>│ C0100h-C01FFh│   256B      │ DMA Controller (8237)              │</w:t>
      </w:r>
      <w:r>
        <w:br/>
      </w:r>
      <w:r>
        <w:rPr>
          <w:rStyle w:val="VerbatimChar"/>
        </w:rPr>
        <w:t>│ C0200h-C02FFh│   256B      │ Serial Port (8251 UART)            │</w:t>
      </w:r>
      <w:r>
        <w:br/>
      </w:r>
      <w:r>
        <w:rPr>
          <w:rStyle w:val="VerbatimChar"/>
        </w:rPr>
        <w:t>│ C0300h-C03FFh│   256B      │ Parallel Port (8255 PPI)           │</w:t>
      </w:r>
      <w:r>
        <w:br/>
      </w:r>
      <w:r>
        <w:rPr>
          <w:rStyle w:val="VerbatimChar"/>
        </w:rPr>
        <w:t>│ C0400h-C04FFh│   256B      │ Matrix Keyboard (8279)             │</w:t>
      </w:r>
      <w:r>
        <w:br/>
      </w:r>
      <w:r>
        <w:rPr>
          <w:rStyle w:val="VerbatimChar"/>
        </w:rPr>
        <w:t>│ C0500h-C05FFh│   256B      │ 7-Segment Display (8279)           │</w:t>
      </w:r>
      <w:r>
        <w:br/>
      </w:r>
      <w:r>
        <w:rPr>
          <w:rStyle w:val="VerbatimChar"/>
        </w:rPr>
        <w:t>│ C0600h-C06FFh│   256B      │ ADC/DAC Interface                  │</w:t>
      </w:r>
      <w:r>
        <w:br/>
      </w:r>
      <w:r>
        <w:rPr>
          <w:rStyle w:val="VerbatimChar"/>
        </w:rPr>
        <w:t>│ C0700h-C07FFh│   256B      │ USB Controller                     │</w:t>
      </w:r>
      <w:r>
        <w:br/>
      </w:r>
      <w:r>
        <w:rPr>
          <w:rStyle w:val="VerbatimChar"/>
        </w:rPr>
        <w:t>│ C0800h-C08FFh│   256B      │ Printer Controller                 │</w:t>
      </w:r>
      <w:r>
        <w:br/>
      </w:r>
      <w:r>
        <w:rPr>
          <w:rStyle w:val="VerbatimChar"/>
        </w:rPr>
        <w:t>│ C0900h-C09FFh│   256B      │ Floppy Controller (8272)           │</w:t>
      </w:r>
      <w:r>
        <w:br/>
      </w:r>
      <w:r>
        <w:rPr>
          <w:rStyle w:val="VerbatimChar"/>
        </w:rPr>
        <w:t>│ C0A00h-CFFFFh│  ~62KB      │ Reserved for Future Expansion      │</w:t>
      </w:r>
      <w:r>
        <w:br/>
      </w:r>
      <w:r>
        <w:rPr>
          <w:rStyle w:val="VerbatimChar"/>
        </w:rPr>
        <w:t>└──────────────┴─────────────┴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RESERVED AREA DETAILS (D0000h - DFFFFh):</w:t>
      </w:r>
      <w:r>
        <w:br/>
      </w:r>
      <w:r>
        <w:rPr>
          <w:rStyle w:val="VerbatimChar"/>
        </w:rPr>
        <w:t>┌──────────────┬─────────────┬────────────────────────────────────┐</w:t>
      </w:r>
      <w:r>
        <w:br/>
      </w:r>
      <w:r>
        <w:rPr>
          <w:rStyle w:val="VerbatimChar"/>
        </w:rPr>
        <w:t>│  ADDRESS     │   SIZE      │         PURPOSE                    │</w:t>
      </w:r>
      <w:r>
        <w:br/>
      </w:r>
      <w:r>
        <w:rPr>
          <w:rStyle w:val="VerbatimChar"/>
        </w:rPr>
        <w:t>├──────────────┼─────────────┼────────────────────────────────────┤</w:t>
      </w:r>
      <w:r>
        <w:br/>
      </w:r>
      <w:r>
        <w:rPr>
          <w:rStyle w:val="VerbatimChar"/>
        </w:rPr>
        <w:t>│ D0000h-D7FFFh│   32KB      │ Reserved for Video Memory          │</w:t>
      </w:r>
      <w:r>
        <w:br/>
      </w:r>
      <w:r>
        <w:rPr>
          <w:rStyle w:val="VerbatimChar"/>
        </w:rPr>
        <w:t>│ D8000h-DFFFFh│   32KB      │ Reserved for Additional I/O        │</w:t>
      </w:r>
      <w:r>
        <w:br/>
      </w:r>
      <w:r>
        <w:rPr>
          <w:rStyle w:val="VerbatimChar"/>
        </w:rPr>
        <w:t>└──────────────┴─────────────┴────────────────────────────────────┘</w:t>
      </w:r>
    </w:p>
    <w:p w14:paraId="22EF299C" w14:textId="77777777" w:rsidR="00020C4A" w:rsidRDefault="00020C4A">
      <w:pPr>
        <w:pStyle w:val="SourceCode"/>
        <w:rPr>
          <w:rStyle w:val="VerbatimChar"/>
        </w:rPr>
      </w:pPr>
    </w:p>
    <w:p w14:paraId="15A653D6" w14:textId="77777777" w:rsidR="00020C4A" w:rsidRDefault="00020C4A">
      <w:pPr>
        <w:pStyle w:val="SourceCode"/>
        <w:rPr>
          <w:rStyle w:val="VerbatimChar"/>
        </w:rPr>
      </w:pPr>
    </w:p>
    <w:p w14:paraId="532039B1" w14:textId="77777777" w:rsidR="00020C4A" w:rsidRDefault="00020C4A">
      <w:pPr>
        <w:pStyle w:val="SourceCode"/>
        <w:rPr>
          <w:rStyle w:val="VerbatimChar"/>
        </w:rPr>
      </w:pPr>
    </w:p>
    <w:p w14:paraId="4143A6EB" w14:textId="77777777" w:rsidR="00020C4A" w:rsidRDefault="00020C4A">
      <w:pPr>
        <w:pStyle w:val="SourceCode"/>
        <w:rPr>
          <w:rStyle w:val="VerbatimChar"/>
        </w:rPr>
      </w:pPr>
    </w:p>
    <w:p w14:paraId="29C7DA89" w14:textId="77777777" w:rsidR="00020C4A" w:rsidRDefault="00020C4A">
      <w:pPr>
        <w:pStyle w:val="SourceCode"/>
        <w:rPr>
          <w:rStyle w:val="VerbatimChar"/>
        </w:rPr>
      </w:pPr>
    </w:p>
    <w:p w14:paraId="63C4DCCD" w14:textId="77777777" w:rsidR="00020C4A" w:rsidRDefault="00020C4A">
      <w:pPr>
        <w:pStyle w:val="SourceCode"/>
        <w:rPr>
          <w:rStyle w:val="VerbatimChar"/>
        </w:rPr>
      </w:pPr>
    </w:p>
    <w:p w14:paraId="00E41B34" w14:textId="77777777" w:rsidR="00020C4A" w:rsidRDefault="00020C4A">
      <w:pPr>
        <w:pStyle w:val="SourceCode"/>
        <w:rPr>
          <w:rStyle w:val="VerbatimChar"/>
        </w:rPr>
      </w:pPr>
    </w:p>
    <w:p w14:paraId="5F1B2372" w14:textId="77777777" w:rsidR="00020C4A" w:rsidRDefault="00020C4A">
      <w:pPr>
        <w:pStyle w:val="SourceCode"/>
        <w:rPr>
          <w:rStyle w:val="VerbatimChar"/>
        </w:rPr>
      </w:pPr>
    </w:p>
    <w:p w14:paraId="227D3370" w14:textId="77777777" w:rsidR="00020C4A" w:rsidRDefault="00020C4A">
      <w:pPr>
        <w:pStyle w:val="SourceCode"/>
        <w:rPr>
          <w:rStyle w:val="VerbatimChar"/>
        </w:rPr>
      </w:pPr>
    </w:p>
    <w:p w14:paraId="16DAD240" w14:textId="77777777" w:rsidR="00020C4A" w:rsidRDefault="00020C4A">
      <w:pPr>
        <w:pStyle w:val="SourceCode"/>
        <w:rPr>
          <w:rStyle w:val="VerbatimChar"/>
        </w:rPr>
      </w:pPr>
    </w:p>
    <w:p w14:paraId="7137073F" w14:textId="77777777" w:rsidR="00020C4A" w:rsidRDefault="00020C4A">
      <w:pPr>
        <w:pStyle w:val="SourceCode"/>
        <w:rPr>
          <w:rStyle w:val="VerbatimChar"/>
        </w:rPr>
      </w:pPr>
    </w:p>
    <w:p w14:paraId="425127ED" w14:textId="77777777" w:rsidR="00020C4A" w:rsidRDefault="00020C4A">
      <w:pPr>
        <w:pStyle w:val="SourceCode"/>
      </w:pPr>
    </w:p>
    <w:p w14:paraId="5080037F" w14:textId="77777777" w:rsidR="004D6282" w:rsidRDefault="00000000">
      <w:pPr>
        <w:pStyle w:val="Heading2"/>
      </w:pPr>
      <w:bookmarkStart w:id="15" w:name="address-decoding-system"/>
      <w:bookmarkEnd w:id="14"/>
      <w:r>
        <w:lastRenderedPageBreak/>
        <w:t>4. ADDRESS DECODING SYSTEM</w:t>
      </w:r>
    </w:p>
    <w:p w14:paraId="5A12FED2" w14:textId="77777777" w:rsidR="004D6282" w:rsidRDefault="00000000">
      <w:pPr>
        <w:pStyle w:val="FirstParagraph"/>
      </w:pPr>
      <w:r>
        <w:t>The address decoding system uses a hierarchical approach with a main decoder (74138) that examines the four most significant address bits (A19-A16) to select between memory and I/O regions. This design provides clear separation between different system areas and allows for easy expansion.</w:t>
      </w:r>
    </w:p>
    <w:p w14:paraId="25C69668" w14:textId="77777777" w:rsidR="004D6282" w:rsidRDefault="00000000">
      <w:pPr>
        <w:pStyle w:val="SourceCode"/>
        <w:rPr>
          <w:rStyle w:val="VerbatimChar"/>
        </w:rPr>
      </w:pPr>
      <w:r>
        <w:rPr>
          <w:rStyle w:val="VerbatimChar"/>
        </w:rPr>
        <w:t>ADDRESS DECODER - HIERARCHICAL DESIGN</w:t>
      </w:r>
      <w:r>
        <w:br/>
      </w:r>
      <w:r>
        <w:br/>
      </w:r>
      <w:r>
        <w:rPr>
          <w:rStyle w:val="VerbatimChar"/>
        </w:rPr>
        <w:t xml:space="preserve">                    A19-A16 (4 MSB bits)</w:t>
      </w:r>
      <w:r>
        <w:br/>
      </w:r>
      <w:r>
        <w:rPr>
          <w:rStyle w:val="VerbatimChar"/>
        </w:rPr>
        <w:t xml:space="preserve">                         │</w:t>
      </w:r>
      <w:r>
        <w:br/>
      </w:r>
      <w:r>
        <w:rPr>
          <w:rStyle w:val="VerbatimChar"/>
        </w:rPr>
        <w:t xml:space="preserve">            ┌────────────▼────────────┐</w:t>
      </w:r>
      <w:r>
        <w:br/>
      </w:r>
      <w:r>
        <w:rPr>
          <w:rStyle w:val="VerbatimChar"/>
        </w:rPr>
        <w:t xml:space="preserve">            │    MAIN DECODER         │</w:t>
      </w:r>
      <w:r>
        <w:br/>
      </w:r>
      <w:r>
        <w:rPr>
          <w:rStyle w:val="VerbatimChar"/>
        </w:rPr>
        <w:t xml:space="preserve">            │      (74138)            │</w:t>
      </w:r>
      <w:r>
        <w:br/>
      </w:r>
      <w:r>
        <w:rPr>
          <w:rStyle w:val="VerbatimChar"/>
        </w:rPr>
        <w:t xml:space="preserve">            └─────────────────────────┘</w:t>
      </w:r>
      <w:r>
        <w:br/>
      </w:r>
      <w:r>
        <w:rPr>
          <w:rStyle w:val="VerbatimChar"/>
        </w:rPr>
        <w:t xml:space="preserve">                 │    │    │    │</w:t>
      </w:r>
      <w:r>
        <w:br/>
      </w:r>
      <w:r>
        <w:rPr>
          <w:rStyle w:val="VerbatimChar"/>
        </w:rPr>
        <w:t xml:space="preserve">        ┌────────┘    │    │    └────────┐</w:t>
      </w:r>
      <w:r>
        <w:br/>
      </w:r>
      <w:r>
        <w:rPr>
          <w:rStyle w:val="VerbatimChar"/>
        </w:rPr>
        <w:t xml:space="preserve">        │             │    │             │</w:t>
      </w:r>
      <w:r>
        <w:br/>
      </w:r>
      <w:r>
        <w:rPr>
          <w:rStyle w:val="VerbatimChar"/>
        </w:rPr>
        <w:t xml:space="preserve">    ┌───▼───┐    ┌───▼───┐ │      ┌─────▼─────┐</w:t>
      </w:r>
      <w:r>
        <w:br/>
      </w:r>
      <w:r>
        <w:rPr>
          <w:rStyle w:val="VerbatimChar"/>
        </w:rPr>
        <w:t xml:space="preserve">    │  RAM  │    │  I/O  │ │      │    ROM    │</w:t>
      </w:r>
      <w:r>
        <w:br/>
      </w:r>
      <w:r>
        <w:rPr>
          <w:rStyle w:val="VerbatimChar"/>
        </w:rPr>
        <w:t xml:space="preserve">    │ BANK  │    │ AREA  │ │      │   BANK    │</w:t>
      </w:r>
      <w:r>
        <w:br/>
      </w:r>
      <w:r>
        <w:rPr>
          <w:rStyle w:val="VerbatimChar"/>
        </w:rPr>
        <w:t xml:space="preserve">    └───────┘    └───────┘ │      └───────────┘</w:t>
      </w:r>
      <w:r>
        <w:br/>
      </w:r>
      <w:r>
        <w:rPr>
          <w:rStyle w:val="VerbatimChar"/>
        </w:rPr>
        <w:t xml:space="preserve">                           │</w:t>
      </w:r>
      <w:r>
        <w:br/>
      </w:r>
      <w:r>
        <w:rPr>
          <w:rStyle w:val="VerbatimChar"/>
        </w:rPr>
        <w:t xml:space="preserve">                    ┌─────▼─────┐</w:t>
      </w:r>
      <w:r>
        <w:br/>
      </w:r>
      <w:r>
        <w:rPr>
          <w:rStyle w:val="VerbatimChar"/>
        </w:rPr>
        <w:t xml:space="preserve">                    │ RESERVED  │</w:t>
      </w:r>
      <w:r>
        <w:br/>
      </w:r>
      <w:r>
        <w:rPr>
          <w:rStyle w:val="VerbatimChar"/>
        </w:rPr>
        <w:t xml:space="preserve">                    └───────────┘</w:t>
      </w:r>
      <w:r>
        <w:br/>
      </w:r>
      <w:r>
        <w:br/>
      </w:r>
      <w:r>
        <w:rPr>
          <w:rStyle w:val="VerbatimChar"/>
        </w:rPr>
        <w:t>RAM DECODING (00000h-BFFFFh):</w:t>
      </w:r>
      <w:r>
        <w:br/>
      </w:r>
      <w:r>
        <w:rPr>
          <w:rStyle w:val="VerbatimChar"/>
        </w:rPr>
        <w:t>- Uses A19-A18 = 00, 01, 10</w:t>
      </w:r>
      <w:r>
        <w:br/>
      </w:r>
      <w:r>
        <w:rPr>
          <w:rStyle w:val="VerbatimChar"/>
        </w:rPr>
        <w:t>- Chips: 4 x DRAM 256KB (4164 or similar)</w:t>
      </w:r>
      <w:r>
        <w:br/>
      </w:r>
      <w:r>
        <w:rPr>
          <w:rStyle w:val="VerbatimChar"/>
        </w:rPr>
        <w:t>- Configuration: 2 banks x 2 chips each</w:t>
      </w:r>
      <w:r>
        <w:br/>
      </w:r>
      <w:r>
        <w:rPr>
          <w:rStyle w:val="VerbatimChar"/>
        </w:rPr>
        <w:t>- Row/column address multiplexing</w:t>
      </w:r>
      <w:r>
        <w:br/>
      </w:r>
      <w:r>
        <w:br/>
      </w:r>
      <w:r>
        <w:rPr>
          <w:rStyle w:val="VerbatimChar"/>
        </w:rPr>
        <w:t>ROM DECODING (E0000h-FFFFFh):</w:t>
      </w:r>
      <w:r>
        <w:br/>
      </w:r>
      <w:r>
        <w:rPr>
          <w:rStyle w:val="VerbatimChar"/>
        </w:rPr>
        <w:t>- Uses A19-A17 = 111</w:t>
      </w:r>
      <w:r>
        <w:br/>
      </w:r>
      <w:r>
        <w:rPr>
          <w:rStyle w:val="VerbatimChar"/>
        </w:rPr>
        <w:t>- Chips: 4 x EPROM 32KB (27256)</w:t>
      </w:r>
      <w:r>
        <w:br/>
      </w:r>
      <w:r>
        <w:rPr>
          <w:rStyle w:val="VerbatimChar"/>
        </w:rPr>
        <w:t>- Direct addressing A16-A0</w:t>
      </w:r>
      <w:r>
        <w:br/>
      </w:r>
      <w:r>
        <w:br/>
      </w:r>
      <w:r>
        <w:rPr>
          <w:rStyle w:val="VerbatimChar"/>
        </w:rPr>
        <w:t>I/O DECODING (C0000h-DFFFFh):</w:t>
      </w:r>
      <w:r>
        <w:br/>
      </w:r>
      <w:r>
        <w:rPr>
          <w:rStyle w:val="VerbatimChar"/>
        </w:rPr>
        <w:t>- Uses A19-A17 = 110</w:t>
      </w:r>
      <w:r>
        <w:br/>
      </w:r>
      <w:r>
        <w:rPr>
          <w:rStyle w:val="VerbatimChar"/>
        </w:rPr>
        <w:t>- Secondary decoder (74138)</w:t>
      </w:r>
      <w:r>
        <w:br/>
      </w:r>
      <w:r>
        <w:rPr>
          <w:rStyle w:val="VerbatimChar"/>
        </w:rPr>
        <w:t>- A16-A12 selects specific device</w:t>
      </w:r>
    </w:p>
    <w:p w14:paraId="7C4E235B" w14:textId="77777777" w:rsidR="00020C4A" w:rsidRDefault="00020C4A">
      <w:pPr>
        <w:pStyle w:val="SourceCode"/>
        <w:rPr>
          <w:rStyle w:val="VerbatimChar"/>
        </w:rPr>
      </w:pPr>
    </w:p>
    <w:p w14:paraId="38E613E4" w14:textId="77777777" w:rsidR="00020C4A" w:rsidRDefault="00020C4A">
      <w:pPr>
        <w:pStyle w:val="SourceCode"/>
      </w:pPr>
    </w:p>
    <w:p w14:paraId="4E84DEA2" w14:textId="77777777" w:rsidR="004D6282" w:rsidRDefault="00000000">
      <w:pPr>
        <w:pStyle w:val="Heading3"/>
      </w:pPr>
      <w:bookmarkStart w:id="16" w:name="address-decoder-detailed-pin-connections"/>
      <w:r>
        <w:lastRenderedPageBreak/>
        <w:t>ADDRESS DECODER – DETAILED PIN CONNECTIONS</w:t>
      </w:r>
    </w:p>
    <w:p w14:paraId="5A5DD84C" w14:textId="77777777" w:rsidR="004D6282" w:rsidRDefault="00000000">
      <w:pPr>
        <w:pStyle w:val="Heading4"/>
      </w:pPr>
      <w:bookmarkStart w:id="17" w:name="primary-decoder-74138"/>
      <w:r>
        <w:t>PRIMARY DECODER (74138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554"/>
        <w:gridCol w:w="1883"/>
      </w:tblGrid>
      <w:tr w:rsidR="004D6282" w14:paraId="742D04B4" w14:textId="77777777" w:rsidTr="004D62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3FC794" w14:textId="77777777" w:rsidR="004D6282" w:rsidRDefault="00000000">
            <w:pPr>
              <w:pStyle w:val="Compact"/>
            </w:pPr>
            <w:r>
              <w:t>Address Line</w:t>
            </w:r>
          </w:p>
        </w:tc>
        <w:tc>
          <w:tcPr>
            <w:tcW w:w="0" w:type="auto"/>
          </w:tcPr>
          <w:p w14:paraId="72D86F26" w14:textId="77777777" w:rsidR="004D6282" w:rsidRDefault="00000000">
            <w:pPr>
              <w:pStyle w:val="Compact"/>
            </w:pPr>
            <w:r>
              <w:t>74138 Input Pin</w:t>
            </w:r>
          </w:p>
        </w:tc>
      </w:tr>
      <w:tr w:rsidR="004D6282" w14:paraId="60B5EDAA" w14:textId="77777777">
        <w:tc>
          <w:tcPr>
            <w:tcW w:w="0" w:type="auto"/>
          </w:tcPr>
          <w:p w14:paraId="7E1A6FFD" w14:textId="77777777" w:rsidR="004D6282" w:rsidRDefault="00000000">
            <w:pPr>
              <w:pStyle w:val="Compact"/>
            </w:pPr>
            <w:r>
              <w:t>A19</w:t>
            </w:r>
          </w:p>
        </w:tc>
        <w:tc>
          <w:tcPr>
            <w:tcW w:w="0" w:type="auto"/>
          </w:tcPr>
          <w:p w14:paraId="57472DD3" w14:textId="77777777" w:rsidR="004D6282" w:rsidRDefault="00000000">
            <w:pPr>
              <w:pStyle w:val="Compact"/>
            </w:pPr>
            <w:r>
              <w:t>A</w:t>
            </w:r>
          </w:p>
        </w:tc>
      </w:tr>
      <w:tr w:rsidR="004D6282" w14:paraId="30548F4D" w14:textId="77777777">
        <w:tc>
          <w:tcPr>
            <w:tcW w:w="0" w:type="auto"/>
          </w:tcPr>
          <w:p w14:paraId="3E6B6FD2" w14:textId="77777777" w:rsidR="004D6282" w:rsidRDefault="00000000">
            <w:pPr>
              <w:pStyle w:val="Compact"/>
            </w:pPr>
            <w:r>
              <w:t>A18</w:t>
            </w:r>
          </w:p>
        </w:tc>
        <w:tc>
          <w:tcPr>
            <w:tcW w:w="0" w:type="auto"/>
          </w:tcPr>
          <w:p w14:paraId="3AAD95B2" w14:textId="77777777" w:rsidR="004D6282" w:rsidRDefault="00000000">
            <w:pPr>
              <w:pStyle w:val="Compact"/>
            </w:pPr>
            <w:r>
              <w:t>B</w:t>
            </w:r>
          </w:p>
        </w:tc>
      </w:tr>
      <w:tr w:rsidR="004D6282" w14:paraId="5CBB17A0" w14:textId="77777777">
        <w:tc>
          <w:tcPr>
            <w:tcW w:w="0" w:type="auto"/>
          </w:tcPr>
          <w:p w14:paraId="370A5B4F" w14:textId="77777777" w:rsidR="004D6282" w:rsidRDefault="00000000">
            <w:pPr>
              <w:pStyle w:val="Compact"/>
            </w:pPr>
            <w:r>
              <w:t>A17</w:t>
            </w:r>
          </w:p>
        </w:tc>
        <w:tc>
          <w:tcPr>
            <w:tcW w:w="0" w:type="auto"/>
          </w:tcPr>
          <w:p w14:paraId="235DB37A" w14:textId="77777777" w:rsidR="004D6282" w:rsidRDefault="00000000">
            <w:pPr>
              <w:pStyle w:val="Compact"/>
            </w:pPr>
            <w:r>
              <w:t>C</w:t>
            </w:r>
          </w:p>
        </w:tc>
      </w:tr>
    </w:tbl>
    <w:p w14:paraId="108639D5" w14:textId="77777777" w:rsidR="004D6282" w:rsidRDefault="00000000">
      <w:pPr>
        <w:pStyle w:val="BodyText"/>
      </w:pPr>
      <w:r>
        <w:rPr>
          <w:b/>
          <w:bCs/>
        </w:rPr>
        <w:t>74138 Output Selection:</w:t>
      </w:r>
    </w:p>
    <w:p w14:paraId="086558A7" w14:textId="77777777" w:rsidR="004D628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Y0 (00x):</w:t>
      </w:r>
      <w:r>
        <w:t xml:space="preserve"> RAM Bank 0 (00000h–3FFFFh)</w:t>
      </w:r>
    </w:p>
    <w:p w14:paraId="3306C1F4" w14:textId="77777777" w:rsidR="004D628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Y1 (01x):</w:t>
      </w:r>
      <w:r>
        <w:t xml:space="preserve"> RAM Bank 1 (40000h–7FFFFh)</w:t>
      </w:r>
    </w:p>
    <w:p w14:paraId="254B8BD4" w14:textId="77777777" w:rsidR="004D628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Y2 (10x):</w:t>
      </w:r>
      <w:r>
        <w:t xml:space="preserve"> RAM Bank 2 (80000h–BFFFFh)</w:t>
      </w:r>
    </w:p>
    <w:p w14:paraId="5E4003DA" w14:textId="77777777" w:rsidR="004D628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Y3 (110):</w:t>
      </w:r>
      <w:r>
        <w:t xml:space="preserve"> I/O Area (C0000h–DFFFFh)</w:t>
      </w:r>
    </w:p>
    <w:p w14:paraId="58E0B91B" w14:textId="77777777" w:rsidR="004D6282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Y4 (111):</w:t>
      </w:r>
      <w:r>
        <w:t xml:space="preserve"> ROM Area (E0000h–FFFFFh)</w:t>
      </w:r>
    </w:p>
    <w:p w14:paraId="402A24C3" w14:textId="77777777" w:rsidR="004D6282" w:rsidRDefault="00000000">
      <w:pPr>
        <w:pStyle w:val="Heading4"/>
      </w:pPr>
      <w:bookmarkStart w:id="18" w:name="memory-bank-selection"/>
      <w:bookmarkEnd w:id="17"/>
      <w:r>
        <w:t>MEMORY BANK SELECTION</w:t>
      </w:r>
    </w:p>
    <w:p w14:paraId="2BD13285" w14:textId="77777777" w:rsidR="004D6282" w:rsidRDefault="00000000">
      <w:pPr>
        <w:pStyle w:val="FirstParagraph"/>
      </w:pPr>
      <w:r>
        <w:rPr>
          <w:b/>
          <w:bCs/>
        </w:rPr>
        <w:t>RAM Banks (A19–A18):</w:t>
      </w:r>
    </w:p>
    <w:p w14:paraId="138BDE74" w14:textId="77777777" w:rsidR="004D6282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00</w:t>
      </w:r>
      <w:r>
        <w:t>: Bank 0 (256KB) – User Program</w:t>
      </w:r>
    </w:p>
    <w:p w14:paraId="77E1BC36" w14:textId="77777777" w:rsidR="004D6282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01</w:t>
      </w:r>
      <w:r>
        <w:t>: Bank 1 (256KB) – User Data</w:t>
      </w:r>
    </w:p>
    <w:p w14:paraId="29FE6D0A" w14:textId="77777777" w:rsidR="004D6282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10</w:t>
      </w:r>
      <w:r>
        <w:t>: Bank 2 (256KB) – System/Stack</w:t>
      </w:r>
    </w:p>
    <w:p w14:paraId="20A9D135" w14:textId="77777777" w:rsidR="004D6282" w:rsidRDefault="00000000">
      <w:pPr>
        <w:pStyle w:val="Compact"/>
        <w:numPr>
          <w:ilvl w:val="0"/>
          <w:numId w:val="3"/>
        </w:numPr>
      </w:pPr>
      <w:r>
        <w:rPr>
          <w:rStyle w:val="VerbatimChar"/>
        </w:rPr>
        <w:t>11</w:t>
      </w:r>
      <w:r>
        <w:t>: Not used for RAM</w:t>
      </w:r>
    </w:p>
    <w:p w14:paraId="2DCB970D" w14:textId="77777777" w:rsidR="004D6282" w:rsidRDefault="00000000">
      <w:pPr>
        <w:pStyle w:val="FirstParagraph"/>
      </w:pPr>
      <w:r>
        <w:rPr>
          <w:b/>
          <w:bCs/>
        </w:rPr>
        <w:t>I/O &amp; ROM Selection (A19–A17):</w:t>
      </w:r>
    </w:p>
    <w:p w14:paraId="766E9B6C" w14:textId="77777777" w:rsidR="004D6282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110</w:t>
      </w:r>
      <w:r>
        <w:t>: I/O Area</w:t>
      </w:r>
    </w:p>
    <w:p w14:paraId="0C4D65F0" w14:textId="77777777" w:rsidR="004D6282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111</w:t>
      </w:r>
      <w:r>
        <w:t>: ROM Area</w:t>
      </w:r>
    </w:p>
    <w:p w14:paraId="104C6AA7" w14:textId="77777777" w:rsidR="004D6282" w:rsidRDefault="00000000">
      <w:pPr>
        <w:pStyle w:val="Heading4"/>
      </w:pPr>
      <w:bookmarkStart w:id="19" w:name="secondary-decoder-74138-for-io"/>
      <w:bookmarkEnd w:id="18"/>
      <w:r>
        <w:t>SECONDARY DECODER (74138 for I/O)</w:t>
      </w:r>
    </w:p>
    <w:p w14:paraId="5EA44090" w14:textId="77777777" w:rsidR="004D6282" w:rsidRDefault="00000000">
      <w:pPr>
        <w:pStyle w:val="FirstParagraph"/>
      </w:pPr>
      <w:r>
        <w:t xml:space="preserve">Input: </w:t>
      </w:r>
      <w:r>
        <w:rPr>
          <w:b/>
          <w:bCs/>
        </w:rPr>
        <w:t>A16–A12</w:t>
      </w:r>
      <w:r>
        <w:t xml:space="preserve"> for device selecti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7"/>
        <w:gridCol w:w="1124"/>
        <w:gridCol w:w="1397"/>
      </w:tblGrid>
      <w:tr w:rsidR="004D6282" w14:paraId="0ECDEEAE" w14:textId="77777777" w:rsidTr="004D62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4DC17B" w14:textId="77777777" w:rsidR="004D6282" w:rsidRDefault="00000000">
            <w:pPr>
              <w:pStyle w:val="Compact"/>
            </w:pPr>
            <w:r>
              <w:t>A16–A12</w:t>
            </w:r>
          </w:p>
        </w:tc>
        <w:tc>
          <w:tcPr>
            <w:tcW w:w="0" w:type="auto"/>
          </w:tcPr>
          <w:p w14:paraId="68047E79" w14:textId="77777777" w:rsidR="004D6282" w:rsidRDefault="00000000">
            <w:pPr>
              <w:pStyle w:val="Compact"/>
            </w:pPr>
            <w:r>
              <w:t>Y Output</w:t>
            </w:r>
          </w:p>
        </w:tc>
        <w:tc>
          <w:tcPr>
            <w:tcW w:w="0" w:type="auto"/>
          </w:tcPr>
          <w:p w14:paraId="0F74CC4A" w14:textId="77777777" w:rsidR="004D6282" w:rsidRDefault="00000000">
            <w:pPr>
              <w:pStyle w:val="Compact"/>
            </w:pPr>
            <w:r>
              <w:t>Device</w:t>
            </w:r>
          </w:p>
        </w:tc>
      </w:tr>
      <w:tr w:rsidR="004D6282" w14:paraId="0759C5D8" w14:textId="77777777">
        <w:tc>
          <w:tcPr>
            <w:tcW w:w="0" w:type="auto"/>
          </w:tcPr>
          <w:p w14:paraId="0D4A3ABE" w14:textId="77777777" w:rsidR="004D6282" w:rsidRDefault="00000000">
            <w:pPr>
              <w:pStyle w:val="Compact"/>
            </w:pPr>
            <w:r>
              <w:t>00000</w:t>
            </w:r>
          </w:p>
        </w:tc>
        <w:tc>
          <w:tcPr>
            <w:tcW w:w="0" w:type="auto"/>
          </w:tcPr>
          <w:p w14:paraId="73BC40F8" w14:textId="77777777" w:rsidR="004D6282" w:rsidRDefault="00000000">
            <w:pPr>
              <w:pStyle w:val="Compact"/>
            </w:pPr>
            <w:r>
              <w:t>Y0</w:t>
            </w:r>
          </w:p>
        </w:tc>
        <w:tc>
          <w:tcPr>
            <w:tcW w:w="0" w:type="auto"/>
          </w:tcPr>
          <w:p w14:paraId="181561E8" w14:textId="77777777" w:rsidR="004D6282" w:rsidRDefault="00000000">
            <w:pPr>
              <w:pStyle w:val="Compact"/>
            </w:pPr>
            <w:r>
              <w:t>8259A</w:t>
            </w:r>
          </w:p>
        </w:tc>
      </w:tr>
      <w:tr w:rsidR="004D6282" w14:paraId="48CABF36" w14:textId="77777777">
        <w:tc>
          <w:tcPr>
            <w:tcW w:w="0" w:type="auto"/>
          </w:tcPr>
          <w:p w14:paraId="1A07AAAA" w14:textId="77777777" w:rsidR="004D6282" w:rsidRDefault="00000000">
            <w:pPr>
              <w:pStyle w:val="Compact"/>
            </w:pPr>
            <w:r>
              <w:t>00001</w:t>
            </w:r>
          </w:p>
        </w:tc>
        <w:tc>
          <w:tcPr>
            <w:tcW w:w="0" w:type="auto"/>
          </w:tcPr>
          <w:p w14:paraId="332B0244" w14:textId="77777777" w:rsidR="004D6282" w:rsidRDefault="00000000">
            <w:pPr>
              <w:pStyle w:val="Compact"/>
            </w:pPr>
            <w:r>
              <w:t>Y1</w:t>
            </w:r>
          </w:p>
        </w:tc>
        <w:tc>
          <w:tcPr>
            <w:tcW w:w="0" w:type="auto"/>
          </w:tcPr>
          <w:p w14:paraId="1402C19F" w14:textId="77777777" w:rsidR="004D6282" w:rsidRDefault="00000000">
            <w:pPr>
              <w:pStyle w:val="Compact"/>
            </w:pPr>
            <w:r>
              <w:t>8237 DMA</w:t>
            </w:r>
          </w:p>
        </w:tc>
      </w:tr>
      <w:tr w:rsidR="004D6282" w14:paraId="4627CC56" w14:textId="77777777">
        <w:tc>
          <w:tcPr>
            <w:tcW w:w="0" w:type="auto"/>
          </w:tcPr>
          <w:p w14:paraId="25165B47" w14:textId="77777777" w:rsidR="004D6282" w:rsidRDefault="00000000">
            <w:pPr>
              <w:pStyle w:val="Compact"/>
            </w:pPr>
            <w:r>
              <w:t>00010</w:t>
            </w:r>
          </w:p>
        </w:tc>
        <w:tc>
          <w:tcPr>
            <w:tcW w:w="0" w:type="auto"/>
          </w:tcPr>
          <w:p w14:paraId="65B87268" w14:textId="77777777" w:rsidR="004D6282" w:rsidRDefault="00000000">
            <w:pPr>
              <w:pStyle w:val="Compact"/>
            </w:pPr>
            <w:r>
              <w:t>Y2</w:t>
            </w:r>
          </w:p>
        </w:tc>
        <w:tc>
          <w:tcPr>
            <w:tcW w:w="0" w:type="auto"/>
          </w:tcPr>
          <w:p w14:paraId="7009E1C9" w14:textId="77777777" w:rsidR="004D6282" w:rsidRDefault="00000000">
            <w:pPr>
              <w:pStyle w:val="Compact"/>
            </w:pPr>
            <w:r>
              <w:t>8251 UART</w:t>
            </w:r>
          </w:p>
        </w:tc>
      </w:tr>
      <w:tr w:rsidR="004D6282" w14:paraId="7239BE06" w14:textId="77777777">
        <w:tc>
          <w:tcPr>
            <w:tcW w:w="0" w:type="auto"/>
          </w:tcPr>
          <w:p w14:paraId="7FD6E3DE" w14:textId="77777777" w:rsidR="004D6282" w:rsidRDefault="00000000">
            <w:pPr>
              <w:pStyle w:val="Compact"/>
            </w:pPr>
            <w:r>
              <w:t>00011</w:t>
            </w:r>
          </w:p>
        </w:tc>
        <w:tc>
          <w:tcPr>
            <w:tcW w:w="0" w:type="auto"/>
          </w:tcPr>
          <w:p w14:paraId="71F0B9AD" w14:textId="77777777" w:rsidR="004D6282" w:rsidRDefault="00000000">
            <w:pPr>
              <w:pStyle w:val="Compact"/>
            </w:pPr>
            <w:r>
              <w:t>Y3</w:t>
            </w:r>
          </w:p>
        </w:tc>
        <w:tc>
          <w:tcPr>
            <w:tcW w:w="0" w:type="auto"/>
          </w:tcPr>
          <w:p w14:paraId="3B100FC5" w14:textId="77777777" w:rsidR="004D6282" w:rsidRDefault="00000000">
            <w:pPr>
              <w:pStyle w:val="Compact"/>
            </w:pPr>
            <w:r>
              <w:t>8255 PPI</w:t>
            </w:r>
          </w:p>
        </w:tc>
      </w:tr>
      <w:tr w:rsidR="004D6282" w14:paraId="37D8ED05" w14:textId="77777777">
        <w:tc>
          <w:tcPr>
            <w:tcW w:w="0" w:type="auto"/>
          </w:tcPr>
          <w:p w14:paraId="2C3BD4A2" w14:textId="77777777" w:rsidR="004D6282" w:rsidRDefault="00000000">
            <w:pPr>
              <w:pStyle w:val="Compact"/>
            </w:pPr>
            <w:r>
              <w:t>00100</w:t>
            </w:r>
          </w:p>
        </w:tc>
        <w:tc>
          <w:tcPr>
            <w:tcW w:w="0" w:type="auto"/>
          </w:tcPr>
          <w:p w14:paraId="0E59066C" w14:textId="77777777" w:rsidR="004D6282" w:rsidRDefault="00000000">
            <w:pPr>
              <w:pStyle w:val="Compact"/>
            </w:pPr>
            <w:r>
              <w:t>Y4</w:t>
            </w:r>
          </w:p>
        </w:tc>
        <w:tc>
          <w:tcPr>
            <w:tcW w:w="0" w:type="auto"/>
          </w:tcPr>
          <w:p w14:paraId="08582039" w14:textId="77777777" w:rsidR="004D6282" w:rsidRDefault="00000000">
            <w:pPr>
              <w:pStyle w:val="Compact"/>
            </w:pPr>
            <w:r>
              <w:t>Keyboard</w:t>
            </w:r>
          </w:p>
        </w:tc>
      </w:tr>
      <w:tr w:rsidR="004D6282" w14:paraId="5F8D2F21" w14:textId="77777777">
        <w:tc>
          <w:tcPr>
            <w:tcW w:w="0" w:type="auto"/>
          </w:tcPr>
          <w:p w14:paraId="1809A924" w14:textId="77777777" w:rsidR="004D6282" w:rsidRDefault="00000000">
            <w:pPr>
              <w:pStyle w:val="Compact"/>
            </w:pPr>
            <w:r>
              <w:t>00101</w:t>
            </w:r>
          </w:p>
        </w:tc>
        <w:tc>
          <w:tcPr>
            <w:tcW w:w="0" w:type="auto"/>
          </w:tcPr>
          <w:p w14:paraId="45AA9921" w14:textId="77777777" w:rsidR="004D6282" w:rsidRDefault="00000000">
            <w:pPr>
              <w:pStyle w:val="Compact"/>
            </w:pPr>
            <w:r>
              <w:t>Y5</w:t>
            </w:r>
          </w:p>
        </w:tc>
        <w:tc>
          <w:tcPr>
            <w:tcW w:w="0" w:type="auto"/>
          </w:tcPr>
          <w:p w14:paraId="3CC152AB" w14:textId="77777777" w:rsidR="004D6282" w:rsidRDefault="00000000">
            <w:pPr>
              <w:pStyle w:val="Compact"/>
            </w:pPr>
            <w:r>
              <w:t>Display</w:t>
            </w:r>
          </w:p>
        </w:tc>
      </w:tr>
      <w:tr w:rsidR="004D6282" w14:paraId="5016E3F4" w14:textId="77777777">
        <w:tc>
          <w:tcPr>
            <w:tcW w:w="0" w:type="auto"/>
          </w:tcPr>
          <w:p w14:paraId="4655E9FE" w14:textId="77777777" w:rsidR="004D6282" w:rsidRDefault="00000000">
            <w:pPr>
              <w:pStyle w:val="Compact"/>
            </w:pPr>
            <w:r>
              <w:t>00110</w:t>
            </w:r>
          </w:p>
        </w:tc>
        <w:tc>
          <w:tcPr>
            <w:tcW w:w="0" w:type="auto"/>
          </w:tcPr>
          <w:p w14:paraId="68FE896A" w14:textId="77777777" w:rsidR="004D6282" w:rsidRDefault="00000000">
            <w:pPr>
              <w:pStyle w:val="Compact"/>
            </w:pPr>
            <w:r>
              <w:t>Y6</w:t>
            </w:r>
          </w:p>
        </w:tc>
        <w:tc>
          <w:tcPr>
            <w:tcW w:w="0" w:type="auto"/>
          </w:tcPr>
          <w:p w14:paraId="07EAA70A" w14:textId="77777777" w:rsidR="004D6282" w:rsidRDefault="00000000">
            <w:pPr>
              <w:pStyle w:val="Compact"/>
            </w:pPr>
            <w:r>
              <w:t>ADC/DAC</w:t>
            </w:r>
          </w:p>
        </w:tc>
      </w:tr>
      <w:tr w:rsidR="004D6282" w14:paraId="2CDE867D" w14:textId="77777777">
        <w:tc>
          <w:tcPr>
            <w:tcW w:w="0" w:type="auto"/>
          </w:tcPr>
          <w:p w14:paraId="1933DFC2" w14:textId="77777777" w:rsidR="004D6282" w:rsidRDefault="00000000">
            <w:pPr>
              <w:pStyle w:val="Compact"/>
            </w:pPr>
            <w:r>
              <w:t>00111</w:t>
            </w:r>
          </w:p>
        </w:tc>
        <w:tc>
          <w:tcPr>
            <w:tcW w:w="0" w:type="auto"/>
          </w:tcPr>
          <w:p w14:paraId="761BE054" w14:textId="77777777" w:rsidR="004D6282" w:rsidRDefault="00000000">
            <w:pPr>
              <w:pStyle w:val="Compact"/>
            </w:pPr>
            <w:r>
              <w:t>Y7</w:t>
            </w:r>
          </w:p>
        </w:tc>
        <w:tc>
          <w:tcPr>
            <w:tcW w:w="0" w:type="auto"/>
          </w:tcPr>
          <w:p w14:paraId="2679E1F7" w14:textId="77777777" w:rsidR="004D6282" w:rsidRDefault="00000000">
            <w:pPr>
              <w:pStyle w:val="Compact"/>
            </w:pPr>
            <w:r>
              <w:t>USB</w:t>
            </w:r>
          </w:p>
        </w:tc>
      </w:tr>
    </w:tbl>
    <w:p w14:paraId="6FDA475E" w14:textId="77777777" w:rsidR="004D6282" w:rsidRDefault="00000000">
      <w:pPr>
        <w:pStyle w:val="Heading2"/>
      </w:pPr>
      <w:bookmarkStart w:id="20" w:name="physical-memory-configuration"/>
      <w:bookmarkEnd w:id="15"/>
      <w:bookmarkEnd w:id="16"/>
      <w:bookmarkEnd w:id="19"/>
      <w:r>
        <w:lastRenderedPageBreak/>
        <w:t>5. PHYSICAL MEMORY CONFIGURATION</w:t>
      </w:r>
    </w:p>
    <w:p w14:paraId="23F0D8D0" w14:textId="77777777" w:rsidR="004D6282" w:rsidRDefault="00000000">
      <w:pPr>
        <w:pStyle w:val="FirstParagraph"/>
      </w:pPr>
      <w:r>
        <w:t>The physical memory implementation uses a combination of dynamic RAM for main memory and EPROM for system firmware. The DRAM configuration includes refresh circuitry to maintain data integrity, while the ROM provides non-volatile storage for BIOS and boot routines.</w:t>
      </w:r>
    </w:p>
    <w:p w14:paraId="67068989" w14:textId="77777777" w:rsidR="00020C4A" w:rsidRDefault="00000000">
      <w:pPr>
        <w:pStyle w:val="SourceCode"/>
        <w:rPr>
          <w:rStyle w:val="VerbatimChar"/>
        </w:rPr>
      </w:pPr>
      <w:r>
        <w:rPr>
          <w:rStyle w:val="VerbatimChar"/>
        </w:rPr>
        <w:t>MEMORY CHIP CONFIGURATION</w:t>
      </w:r>
      <w:r>
        <w:br/>
      </w:r>
      <w:r>
        <w:br/>
      </w:r>
      <w:r>
        <w:rPr>
          <w:rStyle w:val="VerbatimChar"/>
        </w:rPr>
        <w:t>RAM - DYNAMIC DRAM CONFIGURATION: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BANK 0 (256KB)         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DRAM 0     │  │   DRAM 1     │  │   DRAM 2     │       │</w:t>
      </w:r>
      <w:r>
        <w:br/>
      </w:r>
      <w:r>
        <w:rPr>
          <w:rStyle w:val="VerbatimChar"/>
        </w:rPr>
        <w:t>│  │   64K x 1    │  │   64K x 1    │  │   64K x 1    │       │</w:t>
      </w:r>
      <w:r>
        <w:br/>
      </w:r>
      <w:r>
        <w:rPr>
          <w:rStyle w:val="VerbatimChar"/>
        </w:rPr>
        <w:t>│  │   4164       │  │   4164       │  │   4164    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┌──────────────┐  ┌──────────────┐                         │</w:t>
      </w:r>
      <w:r>
        <w:br/>
      </w:r>
      <w:r>
        <w:rPr>
          <w:rStyle w:val="VerbatimChar"/>
        </w:rPr>
        <w:t>│  │   DRAM 3     │  │  RAS/CAS     │                         │</w:t>
      </w:r>
      <w:r>
        <w:br/>
      </w:r>
      <w:r>
        <w:rPr>
          <w:rStyle w:val="VerbatimChar"/>
        </w:rPr>
        <w:t>│  │   64K x 1    │  │  CONTROL     │                         │</w:t>
      </w:r>
      <w:r>
        <w:br/>
      </w:r>
      <w:r>
        <w:rPr>
          <w:rStyle w:val="VerbatimChar"/>
        </w:rPr>
        <w:t>│  │   4164       │  │  74170       │                         │</w:t>
      </w:r>
      <w:r>
        <w:br/>
      </w:r>
      <w:r>
        <w:rPr>
          <w:rStyle w:val="VerbatimChar"/>
        </w:rPr>
        <w:t>│  └──────────────┘  └──────────────┘ 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BANK 1 (256KB)         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DRAM 4     │  │   DRAM 5     │  │   DRAM 6     │       │</w:t>
      </w:r>
      <w:r>
        <w:br/>
      </w:r>
      <w:r>
        <w:rPr>
          <w:rStyle w:val="VerbatimChar"/>
        </w:rPr>
        <w:t>│  │   64K x 1    │  │   64K x 1    │  │   64K x 1    │       │</w:t>
      </w:r>
      <w:r>
        <w:br/>
      </w:r>
      <w:r>
        <w:rPr>
          <w:rStyle w:val="VerbatimChar"/>
        </w:rPr>
        <w:t>│  │   4164       │  │   4164       │  │   4164    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┌──────────────┘  ┌──────────────┐                         │</w:t>
      </w:r>
      <w:r>
        <w:br/>
      </w:r>
      <w:r>
        <w:rPr>
          <w:rStyle w:val="VerbatimChar"/>
        </w:rPr>
        <w:t>│  │   DRAM 7     │  │  REFRESH     │                         │</w:t>
      </w:r>
      <w:r>
        <w:br/>
      </w:r>
      <w:r>
        <w:rPr>
          <w:rStyle w:val="VerbatimChar"/>
        </w:rPr>
        <w:t>│  │   64K x 1    │  │  TIMER       │                         │</w:t>
      </w:r>
      <w:r>
        <w:br/>
      </w:r>
      <w:r>
        <w:rPr>
          <w:rStyle w:val="VerbatimChar"/>
        </w:rPr>
        <w:t>│  │   4164       │  │  74123       │                         │</w:t>
      </w:r>
      <w:r>
        <w:br/>
      </w:r>
      <w:r>
        <w:rPr>
          <w:rStyle w:val="VerbatimChar"/>
        </w:rPr>
        <w:t>│  └──────────────┘  └──────────────┘ 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</w:p>
    <w:p w14:paraId="5A8C1950" w14:textId="77777777" w:rsidR="00020C4A" w:rsidRDefault="00020C4A">
      <w:pPr>
        <w:pStyle w:val="SourceCode"/>
        <w:rPr>
          <w:rStyle w:val="VerbatimChar"/>
        </w:rPr>
      </w:pPr>
    </w:p>
    <w:p w14:paraId="52D4FE61" w14:textId="77777777" w:rsidR="00020C4A" w:rsidRDefault="00020C4A">
      <w:pPr>
        <w:pStyle w:val="SourceCode"/>
        <w:rPr>
          <w:rStyle w:val="VerbatimChar"/>
        </w:rPr>
      </w:pPr>
    </w:p>
    <w:p w14:paraId="4E42A3C6" w14:textId="77777777" w:rsidR="00020C4A" w:rsidRDefault="00020C4A">
      <w:pPr>
        <w:pStyle w:val="SourceCode"/>
        <w:rPr>
          <w:rStyle w:val="VerbatimChar"/>
        </w:rPr>
      </w:pPr>
    </w:p>
    <w:p w14:paraId="0DC9A34C" w14:textId="77777777" w:rsidR="00020C4A" w:rsidRDefault="00020C4A">
      <w:pPr>
        <w:pStyle w:val="SourceCode"/>
        <w:rPr>
          <w:rStyle w:val="VerbatimChar"/>
        </w:rPr>
      </w:pPr>
    </w:p>
    <w:p w14:paraId="56831567" w14:textId="77777777" w:rsidR="00020C4A" w:rsidRDefault="00020C4A">
      <w:pPr>
        <w:pStyle w:val="SourceCode"/>
        <w:rPr>
          <w:rStyle w:val="VerbatimChar"/>
        </w:rPr>
      </w:pPr>
    </w:p>
    <w:p w14:paraId="06715C5F" w14:textId="77777777" w:rsidR="00020C4A" w:rsidRDefault="00020C4A">
      <w:pPr>
        <w:pStyle w:val="SourceCode"/>
        <w:rPr>
          <w:rStyle w:val="VerbatimChar"/>
        </w:rPr>
      </w:pPr>
    </w:p>
    <w:p w14:paraId="69BA5A2F" w14:textId="03BD0B91" w:rsidR="004D6282" w:rsidRDefault="00000000">
      <w:pPr>
        <w:pStyle w:val="SourceCode"/>
      </w:pPr>
      <w:r>
        <w:lastRenderedPageBreak/>
        <w:br/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         BANK 2 (256KB)                           │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DRAM 8     │  │   DRAM 9     │  │   DRAM 10    │       │</w:t>
      </w:r>
      <w:r>
        <w:br/>
      </w:r>
      <w:r>
        <w:rPr>
          <w:rStyle w:val="VerbatimChar"/>
        </w:rPr>
        <w:t>│  │   64K x 1    │  │   64K x 1    │  │   64K x 1    │       │</w:t>
      </w:r>
      <w:r>
        <w:br/>
      </w:r>
      <w:r>
        <w:rPr>
          <w:rStyle w:val="VerbatimChar"/>
        </w:rPr>
        <w:t>│  │   4164       │  │   4164       │  │   4164    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│  ┌──────────────┐  ┌──────────────┐                         │</w:t>
      </w:r>
      <w:r>
        <w:br/>
      </w:r>
      <w:r>
        <w:rPr>
          <w:rStyle w:val="VerbatimChar"/>
        </w:rPr>
        <w:t>│  │   DRAM 11    │  │  ADDRESS     │                         │</w:t>
      </w:r>
      <w:r>
        <w:br/>
      </w:r>
      <w:r>
        <w:rPr>
          <w:rStyle w:val="VerbatimChar"/>
        </w:rPr>
        <w:t>│  │   64K x 1    │  │  DECODER     │                         │</w:t>
      </w:r>
      <w:r>
        <w:br/>
      </w:r>
      <w:r>
        <w:rPr>
          <w:rStyle w:val="VerbatimChar"/>
        </w:rPr>
        <w:t>│  │   4164       │  │  74138       │                         │</w:t>
      </w:r>
      <w:r>
        <w:br/>
      </w:r>
      <w:r>
        <w:rPr>
          <w:rStyle w:val="VerbatimChar"/>
        </w:rPr>
        <w:t>│  └──────────────┘  └──────────────┘ 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 xml:space="preserve">Note: Each bank uses four 4164 DRAM chips (64K x 1 bit) to provide 256KB with </w:t>
      </w:r>
      <w:r>
        <w:br/>
      </w:r>
      <w:r>
        <w:rPr>
          <w:rStyle w:val="VerbatimChar"/>
        </w:rPr>
        <w:t>16-bit data bus width. All banks use identical chip configurations for</w:t>
      </w:r>
      <w:r>
        <w:br/>
      </w:r>
      <w:r>
        <w:rPr>
          <w:rStyle w:val="VerbatimChar"/>
        </w:rPr>
        <w:t>uniformity and simplified control logic.</w:t>
      </w:r>
      <w:r>
        <w:br/>
      </w:r>
      <w:r>
        <w:br/>
      </w:r>
      <w:r>
        <w:rPr>
          <w:rStyle w:val="VerbatimChar"/>
        </w:rPr>
        <w:t>ROM - EPROM CONFIGURATION:</w:t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┌──────────────┐  ┌──────────────┐  ┌──────────────┐       │</w:t>
      </w:r>
      <w:r>
        <w:br/>
      </w:r>
      <w:r>
        <w:rPr>
          <w:rStyle w:val="VerbatimChar"/>
        </w:rPr>
        <w:t>│  │   EPROM 0    │  │   EPROM 1    │  │   EPROM 2    │       │</w:t>
      </w:r>
      <w:r>
        <w:br/>
      </w:r>
      <w:r>
        <w:rPr>
          <w:rStyle w:val="VerbatimChar"/>
        </w:rPr>
        <w:t>│  │   32KB       │  │   32KB       │  │   32KB       │       │</w:t>
      </w:r>
      <w:r>
        <w:br/>
      </w:r>
      <w:r>
        <w:rPr>
          <w:rStyle w:val="VerbatimChar"/>
        </w:rPr>
        <w:t>│  │   27256      │  │   27256      │  │   27256      │       │</w:t>
      </w:r>
      <w:r>
        <w:br/>
      </w:r>
      <w:r>
        <w:rPr>
          <w:rStyle w:val="VerbatimChar"/>
        </w:rPr>
        <w:t>│  │  MAIN BIOS   │  │  EXT BIOS    │  │  BOOT LOAD   │       │</w:t>
      </w:r>
      <w:r>
        <w:br/>
      </w:r>
      <w:r>
        <w:rPr>
          <w:rStyle w:val="VerbatimChar"/>
        </w:rPr>
        <w:t>│  └──────────────┘  └──────────────┘  └──────────────┘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MEMORY CONTROL SIGNALS:</w:t>
      </w:r>
      <w:r>
        <w:br/>
      </w:r>
      <w:r>
        <w:rPr>
          <w:rStyle w:val="VerbatimChar"/>
        </w:rPr>
        <w:t>┌─────────────┬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Signal      │ Function                               │</w:t>
      </w:r>
      <w:r>
        <w:br/>
      </w:r>
      <w:r>
        <w:rPr>
          <w:rStyle w:val="VerbatimChar"/>
        </w:rPr>
        <w:t>├─────────────┼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RAS         │ Row Address Strobe (DRAM timing)       │</w:t>
      </w:r>
      <w:r>
        <w:br/>
      </w:r>
      <w:r>
        <w:rPr>
          <w:rStyle w:val="VerbatimChar"/>
        </w:rPr>
        <w:t>│ CAS         │ Column Address Strobe (DRAM timing)    │</w:t>
      </w:r>
      <w:r>
        <w:br/>
      </w:r>
      <w:r>
        <w:rPr>
          <w:rStyle w:val="VerbatimChar"/>
        </w:rPr>
        <w:t>│ WE          │ Write Enable (active low)              │</w:t>
      </w:r>
      <w:r>
        <w:br/>
      </w:r>
      <w:r>
        <w:rPr>
          <w:rStyle w:val="VerbatimChar"/>
        </w:rPr>
        <w:t>│ OE          │ Output Enable (ROM/RAM read)           │</w:t>
      </w:r>
      <w:r>
        <w:br/>
      </w:r>
      <w:r>
        <w:rPr>
          <w:rStyle w:val="VerbatimChar"/>
        </w:rPr>
        <w:t>│ CS          │ Chip Select (from address decoder)     │</w:t>
      </w:r>
      <w:r>
        <w:br/>
      </w:r>
      <w:r>
        <w:rPr>
          <w:rStyle w:val="VerbatimChar"/>
        </w:rPr>
        <w:t>└─────────────┴────────────────────────────────────────┘</w:t>
      </w:r>
    </w:p>
    <w:p w14:paraId="2D22A6E0" w14:textId="77777777" w:rsidR="004D6282" w:rsidRDefault="00000000">
      <w:pPr>
        <w:pStyle w:val="Heading2"/>
      </w:pPr>
      <w:bookmarkStart w:id="21" w:name="Xc43e1f8140175e1d4e38d898d2668f525b10e3a"/>
      <w:bookmarkEnd w:id="20"/>
      <w:r>
        <w:t>6. SYSTEM IMPLEMENTATION AND CODE REFERENCES</w:t>
      </w:r>
    </w:p>
    <w:p w14:paraId="2568A523" w14:textId="77777777" w:rsidR="004D6282" w:rsidRDefault="00000000">
      <w:pPr>
        <w:pStyle w:val="Heading3"/>
      </w:pPr>
      <w:bookmarkStart w:id="22" w:name="complete-system-integration"/>
      <w:r>
        <w:t>6.1 Complete System Integration</w:t>
      </w:r>
    </w:p>
    <w:p w14:paraId="3A93E750" w14:textId="77777777" w:rsidR="004D6282" w:rsidRDefault="00000000">
      <w:pPr>
        <w:pStyle w:val="FirstParagraph"/>
      </w:pPr>
      <w:r>
        <w:t>This microcomputer system, as documented and implemented by the team, fulfills all requirements for Part I-B (teams of 4 members):</w:t>
      </w:r>
    </w:p>
    <w:p w14:paraId="571DB95C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8086 CPU</w:t>
      </w:r>
      <w:r>
        <w:t xml:space="preserve"> at 10 MHz with </w:t>
      </w:r>
      <w:r>
        <w:rPr>
          <w:b/>
          <w:bCs/>
        </w:rPr>
        <w:t>8087 coprocessor</w:t>
      </w:r>
    </w:p>
    <w:p w14:paraId="2A5CDB56" w14:textId="77777777" w:rsidR="004D6282" w:rsidRDefault="00000000">
      <w:pPr>
        <w:pStyle w:val="Compact"/>
        <w:numPr>
          <w:ilvl w:val="0"/>
          <w:numId w:val="5"/>
        </w:numPr>
      </w:pPr>
      <w:r>
        <w:lastRenderedPageBreak/>
        <w:t xml:space="preserve">✅ </w:t>
      </w:r>
      <w:r>
        <w:rPr>
          <w:b/>
          <w:bCs/>
        </w:rPr>
        <w:t>1MB memory</w:t>
      </w:r>
      <w:r>
        <w:t xml:space="preserve"> (768 KB RAM + 128 KB ROM + 128 KB mapped I/O area)</w:t>
      </w:r>
    </w:p>
    <w:p w14:paraId="47572EB6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Parallel connector</w:t>
      </w:r>
      <w:r>
        <w:t xml:space="preserve"> (8255 PPI)</w:t>
      </w:r>
    </w:p>
    <w:p w14:paraId="76A7C5FE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Serial connector</w:t>
      </w:r>
      <w:r>
        <w:t xml:space="preserve"> (8251 UART)</w:t>
      </w:r>
    </w:p>
    <w:p w14:paraId="1D63A539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ADC and DAC</w:t>
      </w:r>
      <w:r>
        <w:t xml:space="preserve"> interfaces for data conversion</w:t>
      </w:r>
    </w:p>
    <w:p w14:paraId="12C6509B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16-digit seven-segment display</w:t>
      </w:r>
      <w:r>
        <w:t xml:space="preserve"> (8279)</w:t>
      </w:r>
    </w:p>
    <w:p w14:paraId="5D0EF611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64-key matrix keyboard</w:t>
      </w:r>
      <w:r>
        <w:t xml:space="preserve"> (8279)</w:t>
      </w:r>
    </w:p>
    <w:p w14:paraId="2202C704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USB controller with DMA</w:t>
      </w:r>
      <w:r>
        <w:t xml:space="preserve"> for high-speed transfers</w:t>
      </w:r>
    </w:p>
    <w:p w14:paraId="5F9999F3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Printer connector</w:t>
      </w:r>
      <w:r>
        <w:t xml:space="preserve"> (Centronics/parallel interface)</w:t>
      </w:r>
    </w:p>
    <w:p w14:paraId="22B3F3A5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Interrupt controller</w:t>
      </w:r>
      <w:r>
        <w:t xml:space="preserve"> (8259A) managing I/O priorities</w:t>
      </w:r>
    </w:p>
    <w:p w14:paraId="6C96B7C9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Diskette controller</w:t>
      </w:r>
      <w:r>
        <w:t xml:space="preserve"> (8272) for floppy disk operations</w:t>
      </w:r>
    </w:p>
    <w:p w14:paraId="6D1598B9" w14:textId="77777777" w:rsidR="004D6282" w:rsidRDefault="00000000">
      <w:pPr>
        <w:pStyle w:val="Compact"/>
        <w:numPr>
          <w:ilvl w:val="0"/>
          <w:numId w:val="5"/>
        </w:numPr>
      </w:pPr>
      <w:r>
        <w:t xml:space="preserve">✅ </w:t>
      </w:r>
      <w:r>
        <w:rPr>
          <w:b/>
          <w:bCs/>
        </w:rPr>
        <w:t>DMA controller</w:t>
      </w:r>
      <w:r>
        <w:t xml:space="preserve"> (8237) with 4 channels for peripheral and memory transfers</w:t>
      </w:r>
    </w:p>
    <w:p w14:paraId="7090D10A" w14:textId="77777777" w:rsidR="004D6282" w:rsidRDefault="00000000">
      <w:pPr>
        <w:pStyle w:val="FirstParagraph"/>
      </w:pPr>
      <w:r>
        <w:t xml:space="preserve">All system components are represented in the architectural diagrams, memory map, and explanations throughout </w:t>
      </w:r>
      <w:hyperlink r:id="rId7">
        <w:r>
          <w:rPr>
            <w:rStyle w:val="VerbatimChar"/>
          </w:rPr>
          <w:t>CPU_Memory.md</w:t>
        </w:r>
      </w:hyperlink>
      <w:r>
        <w:t>.</w:t>
      </w:r>
    </w:p>
    <w:p w14:paraId="7EB052C2" w14:textId="77777777" w:rsidR="004D6282" w:rsidRDefault="00000000">
      <w:pPr>
        <w:pStyle w:val="Heading3"/>
      </w:pPr>
      <w:bookmarkStart w:id="23" w:name="programming-and-code-files"/>
      <w:bookmarkEnd w:id="22"/>
      <w:r>
        <w:t>6.2 Programming and Code Files</w:t>
      </w:r>
    </w:p>
    <w:p w14:paraId="4D63CC7E" w14:textId="77777777" w:rsidR="004D6282" w:rsidRDefault="00000000">
      <w:pPr>
        <w:pStyle w:val="FirstParagraph"/>
      </w:pPr>
      <w:r>
        <w:t>The complete system initialization, memory management, and driver logic is provided across the following files:</w:t>
      </w:r>
    </w:p>
    <w:p w14:paraId="08A8ECE5" w14:textId="77777777" w:rsidR="004D6282" w:rsidRDefault="00000000">
      <w:pPr>
        <w:pStyle w:val="BodyText"/>
      </w:pPr>
      <w:r>
        <w:rPr>
          <w:b/>
          <w:bCs/>
        </w:rPr>
        <w:t>Assembly Code:</w:t>
      </w:r>
      <w:r>
        <w:t xml:space="preserve"> </w:t>
      </w:r>
      <w:hyperlink r:id="rId8">
        <w:r>
          <w:rPr>
            <w:rStyle w:val="VerbatimChar"/>
          </w:rPr>
          <w:t>CPU_Memory.asm</w:t>
        </w:r>
      </w:hyperlink>
      <w:r>
        <w:t xml:space="preserve"> * System initialization routines and structure (with documented procedure stubs) * Segment and stack configuration * Memory and coprocessor test pattern setup * Team base address definitions for all peripherals</w:t>
      </w:r>
    </w:p>
    <w:p w14:paraId="5394CEFA" w14:textId="77777777" w:rsidR="004D6282" w:rsidRDefault="00000000">
      <w:pPr>
        <w:pStyle w:val="BodyText"/>
      </w:pPr>
      <w:r>
        <w:rPr>
          <w:b/>
          <w:bCs/>
        </w:rPr>
        <w:t>Pseudocode Documentation:</w:t>
      </w:r>
      <w:r>
        <w:t xml:space="preserve"> </w:t>
      </w:r>
      <w:hyperlink r:id="rId9">
        <w:r>
          <w:rPr>
            <w:rStyle w:val="VerbatimChar"/>
          </w:rPr>
          <w:t>CPU_Memory_pseudocode.md</w:t>
        </w:r>
      </w:hyperlink>
      <w:r>
        <w:t xml:space="preserve"> * Step-by-step pseudocode for system and memory initialization * Coprocessor (8087) initialization and test routines * Memory bank configuration and ROM verification * Address mapping and coordination between team members * Standard memory read/write/copy routines</w:t>
      </w:r>
    </w:p>
    <w:p w14:paraId="0ED53918" w14:textId="77777777" w:rsidR="004D6282" w:rsidRDefault="00000000">
      <w:pPr>
        <w:pStyle w:val="BodyText"/>
      </w:pPr>
      <w:r>
        <w:t xml:space="preserve">For a full overview of architecture and interface details, refer to the block diagrams, memory map, and explanations throughout </w:t>
      </w:r>
      <w:hyperlink r:id="rId10">
        <w:r>
          <w:rPr>
            <w:rStyle w:val="VerbatimChar"/>
          </w:rPr>
          <w:t>CPU_Memory.md</w:t>
        </w:r>
      </w:hyperlink>
      <w:r>
        <w:t>.</w:t>
      </w:r>
    </w:p>
    <w:p w14:paraId="24FC1341" w14:textId="77777777" w:rsidR="004D6282" w:rsidRDefault="00000000">
      <w:pPr>
        <w:pStyle w:val="Heading3"/>
      </w:pPr>
      <w:bookmarkStart w:id="24" w:name="team-address-coordination"/>
      <w:bookmarkEnd w:id="23"/>
      <w:r>
        <w:t>6.3 Team Address Coordination</w:t>
      </w:r>
    </w:p>
    <w:p w14:paraId="757B6DAA" w14:textId="77777777" w:rsidR="004D6282" w:rsidRDefault="00000000">
      <w:pPr>
        <w:pStyle w:val="FirstParagraph"/>
      </w:pPr>
      <w:r>
        <w:t>To enable clear collaboration and avoid address conflicts, the I/O address space is explicitly partitioned for each team member as follows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24"/>
        <w:gridCol w:w="3321"/>
        <w:gridCol w:w="3020"/>
        <w:gridCol w:w="1611"/>
      </w:tblGrid>
      <w:tr w:rsidR="004D6282" w14:paraId="65834BC2" w14:textId="77777777" w:rsidTr="004D62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B2B16C9" w14:textId="77777777" w:rsidR="004D6282" w:rsidRDefault="00000000">
            <w:pPr>
              <w:pStyle w:val="Compact"/>
            </w:pPr>
            <w:r>
              <w:rPr>
                <w:b/>
                <w:bCs/>
              </w:rPr>
              <w:t>Team Member</w:t>
            </w:r>
          </w:p>
        </w:tc>
        <w:tc>
          <w:tcPr>
            <w:tcW w:w="0" w:type="auto"/>
          </w:tcPr>
          <w:p w14:paraId="5F15D297" w14:textId="77777777" w:rsidR="004D6282" w:rsidRDefault="00000000">
            <w:pPr>
              <w:pStyle w:val="Compact"/>
            </w:pPr>
            <w:r>
              <w:rPr>
                <w:b/>
                <w:bCs/>
              </w:rPr>
              <w:t>Devices</w:t>
            </w:r>
          </w:p>
        </w:tc>
        <w:tc>
          <w:tcPr>
            <w:tcW w:w="0" w:type="auto"/>
          </w:tcPr>
          <w:p w14:paraId="633CE630" w14:textId="77777777" w:rsidR="004D6282" w:rsidRDefault="00000000">
            <w:pPr>
              <w:pStyle w:val="Compact"/>
            </w:pPr>
            <w:r>
              <w:rPr>
                <w:b/>
                <w:bCs/>
              </w:rPr>
              <w:t>Address Range(s)</w:t>
            </w:r>
          </w:p>
        </w:tc>
        <w:tc>
          <w:tcPr>
            <w:tcW w:w="0" w:type="auto"/>
          </w:tcPr>
          <w:p w14:paraId="32579887" w14:textId="77777777" w:rsidR="004D6282" w:rsidRDefault="00000000">
            <w:pPr>
              <w:pStyle w:val="Compact"/>
            </w:pPr>
            <w:r>
              <w:rPr>
                <w:b/>
                <w:bCs/>
              </w:rPr>
              <w:t>Allocated Size</w:t>
            </w:r>
          </w:p>
        </w:tc>
      </w:tr>
      <w:tr w:rsidR="004D6282" w14:paraId="068B026B" w14:textId="77777777">
        <w:tc>
          <w:tcPr>
            <w:tcW w:w="0" w:type="auto"/>
          </w:tcPr>
          <w:p w14:paraId="78FE2DB6" w14:textId="77777777" w:rsidR="004D6282" w:rsidRDefault="00000000">
            <w:pPr>
              <w:pStyle w:val="Compact"/>
            </w:pPr>
            <w:r>
              <w:t>Person 2</w:t>
            </w:r>
          </w:p>
        </w:tc>
        <w:tc>
          <w:tcPr>
            <w:tcW w:w="0" w:type="auto"/>
          </w:tcPr>
          <w:p w14:paraId="4A2C8FF5" w14:textId="77777777" w:rsidR="004D6282" w:rsidRDefault="00000000">
            <w:pPr>
              <w:pStyle w:val="Compact"/>
            </w:pPr>
            <w:r>
              <w:t>Keyboard, Display, Printer</w:t>
            </w:r>
          </w:p>
        </w:tc>
        <w:tc>
          <w:tcPr>
            <w:tcW w:w="0" w:type="auto"/>
          </w:tcPr>
          <w:p w14:paraId="2A9B9920" w14:textId="77777777" w:rsidR="004D6282" w:rsidRDefault="00000000">
            <w:pPr>
              <w:pStyle w:val="Compact"/>
            </w:pPr>
            <w:r>
              <w:t>C0400h–C05FFh, C0800h–C08FFh</w:t>
            </w:r>
          </w:p>
        </w:tc>
        <w:tc>
          <w:tcPr>
            <w:tcW w:w="0" w:type="auto"/>
          </w:tcPr>
          <w:p w14:paraId="2E4E226A" w14:textId="77777777" w:rsidR="004D6282" w:rsidRDefault="00000000">
            <w:pPr>
              <w:pStyle w:val="Compact"/>
            </w:pPr>
            <w:r>
              <w:t>512 B</w:t>
            </w:r>
          </w:p>
        </w:tc>
      </w:tr>
      <w:tr w:rsidR="004D6282" w14:paraId="1FCB3C08" w14:textId="77777777">
        <w:tc>
          <w:tcPr>
            <w:tcW w:w="0" w:type="auto"/>
          </w:tcPr>
          <w:p w14:paraId="1DE88868" w14:textId="77777777" w:rsidR="004D6282" w:rsidRDefault="00000000">
            <w:pPr>
              <w:pStyle w:val="Compact"/>
            </w:pPr>
            <w:r>
              <w:t>Person 3</w:t>
            </w:r>
          </w:p>
        </w:tc>
        <w:tc>
          <w:tcPr>
            <w:tcW w:w="0" w:type="auto"/>
          </w:tcPr>
          <w:p w14:paraId="7CC5C6D5" w14:textId="77777777" w:rsidR="004D6282" w:rsidRDefault="00000000">
            <w:pPr>
              <w:pStyle w:val="Compact"/>
            </w:pPr>
            <w:r>
              <w:t>Interrupts, Serial, Parallel, USB + DMA</w:t>
            </w:r>
          </w:p>
        </w:tc>
        <w:tc>
          <w:tcPr>
            <w:tcW w:w="0" w:type="auto"/>
          </w:tcPr>
          <w:p w14:paraId="4A69DD67" w14:textId="77777777" w:rsidR="004D6282" w:rsidRDefault="00000000">
            <w:pPr>
              <w:pStyle w:val="Compact"/>
            </w:pPr>
            <w:r>
              <w:t>C0000h–C03FFh, C0700h–C07FFh</w:t>
            </w:r>
          </w:p>
        </w:tc>
        <w:tc>
          <w:tcPr>
            <w:tcW w:w="0" w:type="auto"/>
          </w:tcPr>
          <w:p w14:paraId="5A5F945B" w14:textId="77777777" w:rsidR="004D6282" w:rsidRDefault="00000000">
            <w:pPr>
              <w:pStyle w:val="Compact"/>
            </w:pPr>
            <w:r>
              <w:t>1280 B</w:t>
            </w:r>
          </w:p>
        </w:tc>
      </w:tr>
      <w:tr w:rsidR="004D6282" w14:paraId="308CF504" w14:textId="77777777">
        <w:tc>
          <w:tcPr>
            <w:tcW w:w="0" w:type="auto"/>
          </w:tcPr>
          <w:p w14:paraId="52CAB1A2" w14:textId="77777777" w:rsidR="004D6282" w:rsidRDefault="00000000">
            <w:pPr>
              <w:pStyle w:val="Compact"/>
            </w:pPr>
            <w:r>
              <w:t>Person 4</w:t>
            </w:r>
          </w:p>
        </w:tc>
        <w:tc>
          <w:tcPr>
            <w:tcW w:w="0" w:type="auto"/>
          </w:tcPr>
          <w:p w14:paraId="450D6C91" w14:textId="77777777" w:rsidR="004D6282" w:rsidRDefault="00000000">
            <w:pPr>
              <w:pStyle w:val="Compact"/>
            </w:pPr>
            <w:r>
              <w:t>ADC/DAC, Floppy Controller (8272)</w:t>
            </w:r>
          </w:p>
        </w:tc>
        <w:tc>
          <w:tcPr>
            <w:tcW w:w="0" w:type="auto"/>
          </w:tcPr>
          <w:p w14:paraId="2F0AD2EA" w14:textId="77777777" w:rsidR="004D6282" w:rsidRDefault="00000000">
            <w:pPr>
              <w:pStyle w:val="Compact"/>
            </w:pPr>
            <w:r>
              <w:t>C0600h–C06FFh, C0900h–C09FFh</w:t>
            </w:r>
          </w:p>
        </w:tc>
        <w:tc>
          <w:tcPr>
            <w:tcW w:w="0" w:type="auto"/>
          </w:tcPr>
          <w:p w14:paraId="4D4A257C" w14:textId="77777777" w:rsidR="004D6282" w:rsidRDefault="00000000">
            <w:pPr>
              <w:pStyle w:val="Compact"/>
            </w:pPr>
            <w:r>
              <w:t>512 B</w:t>
            </w:r>
          </w:p>
        </w:tc>
      </w:tr>
    </w:tbl>
    <w:p w14:paraId="2AA074AB" w14:textId="77777777" w:rsidR="004D6282" w:rsidRDefault="00000000">
      <w:pPr>
        <w:pStyle w:val="BodyText"/>
      </w:pPr>
      <w:r>
        <w:rPr>
          <w:b/>
          <w:bCs/>
        </w:rPr>
        <w:lastRenderedPageBreak/>
        <w:t>Note:</w:t>
      </w:r>
      <w:r>
        <w:t xml:space="preserve"> All assignments match the memory map and decoding diagrams; see the I/O details in Section 2 and the pseudocode address table for further reference.</w:t>
      </w:r>
    </w:p>
    <w:p w14:paraId="68A89245" w14:textId="77777777" w:rsidR="004D6282" w:rsidRDefault="00000000">
      <w:pPr>
        <w:pStyle w:val="Heading3"/>
      </w:pPr>
      <w:bookmarkStart w:id="25" w:name="system-specifications-summary"/>
      <w:bookmarkEnd w:id="24"/>
      <w:r>
        <w:t>6.4 System Specifications Summary</w:t>
      </w:r>
    </w:p>
    <w:p w14:paraId="26004C37" w14:textId="77777777" w:rsidR="004D628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PU:</w:t>
      </w:r>
      <w:r>
        <w:t xml:space="preserve"> Intel 8086 @ 10 MHz</w:t>
      </w:r>
    </w:p>
    <w:p w14:paraId="7478AA13" w14:textId="77777777" w:rsidR="004D628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Coprocessor:</w:t>
      </w:r>
      <w:r>
        <w:t xml:space="preserve"> Intel 8087 (floating-point)</w:t>
      </w:r>
    </w:p>
    <w:p w14:paraId="5421A1C6" w14:textId="77777777" w:rsidR="004D628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Total Memory:</w:t>
      </w:r>
      <w:r>
        <w:t xml:space="preserve"> 1 MB (768 KB RAM, 128 KB ROM, 128 KB I/O mapped)</w:t>
      </w:r>
    </w:p>
    <w:p w14:paraId="294800F9" w14:textId="77777777" w:rsidR="004D628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ain Peripherals:</w:t>
      </w:r>
      <w:r>
        <w:t xml:space="preserve"> 8255 PPI (parallel), 8251 UART (serial), 8259A (interrupt), 8237 (DMA), 8279 (display/keyboard), ADC 0804, DAC 0808, USB interface, printer, 8272 floppy controller</w:t>
      </w:r>
    </w:p>
    <w:p w14:paraId="4A5A1457" w14:textId="77777777" w:rsidR="004D628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DMA Channels:</w:t>
      </w:r>
      <w:r>
        <w:t xml:space="preserve"> 4 (8237)</w:t>
      </w:r>
    </w:p>
    <w:p w14:paraId="7CCB3D2C" w14:textId="77777777" w:rsidR="004D628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Interrupt Levels:</w:t>
      </w:r>
      <w:r>
        <w:t xml:space="preserve"> 8 (8259A)</w:t>
      </w:r>
    </w:p>
    <w:p w14:paraId="1BF6AC95" w14:textId="77777777" w:rsidR="004D628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torage:</w:t>
      </w:r>
      <w:r>
        <w:t xml:space="preserve"> 8272 floppy disk controller (5.25”/3.5” drives, double density)</w:t>
      </w:r>
    </w:p>
    <w:p w14:paraId="6147A3AC" w14:textId="77777777" w:rsidR="004D628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User I/O:</w:t>
      </w:r>
      <w:r>
        <w:t xml:space="preserve"> 64-key keyboard, 16-digit 7-segment display</w:t>
      </w:r>
    </w:p>
    <w:p w14:paraId="145EEBA2" w14:textId="77777777" w:rsidR="004D628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Analog I/O:</w:t>
      </w:r>
      <w:r>
        <w:t xml:space="preserve"> 8-bit ADC and DAC</w:t>
      </w:r>
    </w:p>
    <w:p w14:paraId="188259C8" w14:textId="77777777" w:rsidR="004D6282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Modern Expansion:</w:t>
      </w:r>
      <w:r>
        <w:t xml:space="preserve"> USB with DMA support ## 7. 8086/8087 PHYSICAL INTEGRATION</w:t>
      </w:r>
    </w:p>
    <w:p w14:paraId="5BBAFC69" w14:textId="77777777" w:rsidR="004D6282" w:rsidRDefault="00000000">
      <w:pPr>
        <w:pStyle w:val="Heading3"/>
      </w:pPr>
      <w:bookmarkStart w:id="26" w:name="signal-connections-and-bus-sharing"/>
      <w:bookmarkEnd w:id="25"/>
      <w:r>
        <w:t>7.1 Signal Connections and Bus Sharing</w:t>
      </w:r>
    </w:p>
    <w:p w14:paraId="2F722F2C" w14:textId="77777777" w:rsidR="004D6282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         8086/8087 PHYSICAL CONNECTIONS               │</w:t>
      </w:r>
      <w:r>
        <w:br/>
      </w:r>
      <w:r>
        <w:rPr>
          <w:rStyle w:val="VerbatimChar"/>
        </w:rPr>
        <w:t>│                                                        │</w:t>
      </w:r>
      <w:r>
        <w:br/>
      </w:r>
      <w:r>
        <w:rPr>
          <w:rStyle w:val="VerbatimChar"/>
        </w:rPr>
        <w:t>│  8086 Signal     8087 Signal     Function              │</w:t>
      </w:r>
      <w:r>
        <w:br/>
      </w:r>
      <w:r>
        <w:rPr>
          <w:rStyle w:val="VerbatimChar"/>
        </w:rPr>
        <w:t>│  ────────────    ────────────    ──────────────────    │</w:t>
      </w:r>
      <w:r>
        <w:br/>
      </w:r>
      <w:r>
        <w:rPr>
          <w:rStyle w:val="VerbatimChar"/>
        </w:rPr>
        <w:t>│     TEST/          BUSY/         Coprocessor Status    │</w:t>
      </w:r>
      <w:r>
        <w:br/>
      </w:r>
      <w:r>
        <w:rPr>
          <w:rStyle w:val="VerbatimChar"/>
        </w:rPr>
        <w:t>│     QS0,QS1       QS0,QS1       Queue Status           │</w:t>
      </w:r>
      <w:r>
        <w:br/>
      </w:r>
      <w:r>
        <w:rPr>
          <w:rStyle w:val="VerbatimChar"/>
        </w:rPr>
        <w:t>│     S0-S2         S0-S2         Bus Cycle Status       │</w:t>
      </w:r>
      <w:r>
        <w:br/>
      </w:r>
      <w:r>
        <w:rPr>
          <w:rStyle w:val="VerbatimChar"/>
        </w:rPr>
        <w:t>│     CLK           CLK           10MHz System Clock     │</w:t>
      </w:r>
      <w:r>
        <w:br/>
      </w:r>
      <w:r>
        <w:rPr>
          <w:rStyle w:val="VerbatimChar"/>
        </w:rPr>
        <w:t>│     READY         READY         Wait State Control     │</w:t>
      </w:r>
      <w:r>
        <w:br/>
      </w:r>
      <w:r>
        <w:rPr>
          <w:rStyle w:val="VerbatimChar"/>
        </w:rPr>
        <w:t>│     RQ/GT0        REQUEST       Bus Request/Grant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┘</w:t>
      </w:r>
    </w:p>
    <w:p w14:paraId="4A887B75" w14:textId="77777777" w:rsidR="004D6282" w:rsidRDefault="00000000">
      <w:pPr>
        <w:pStyle w:val="Heading3"/>
      </w:pPr>
      <w:bookmarkStart w:id="27" w:name="bus-arbitration-and-timing"/>
      <w:bookmarkEnd w:id="26"/>
      <w:r>
        <w:t>7.2 Bus Arbitration and Timing</w:t>
      </w:r>
    </w:p>
    <w:p w14:paraId="70F5147D" w14:textId="77777777" w:rsidR="004D6282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Bus Control</w:t>
      </w:r>
    </w:p>
    <w:p w14:paraId="051FE936" w14:textId="77777777" w:rsidR="004D6282" w:rsidRDefault="00000000">
      <w:pPr>
        <w:pStyle w:val="Compact"/>
        <w:numPr>
          <w:ilvl w:val="1"/>
          <w:numId w:val="8"/>
        </w:numPr>
      </w:pPr>
      <w:r>
        <w:t>8087 monitors all bus cycles through status lines</w:t>
      </w:r>
    </w:p>
    <w:p w14:paraId="34428260" w14:textId="77777777" w:rsidR="004D6282" w:rsidRDefault="00000000">
      <w:pPr>
        <w:pStyle w:val="Compact"/>
        <w:numPr>
          <w:ilvl w:val="1"/>
          <w:numId w:val="8"/>
        </w:numPr>
      </w:pPr>
      <w:r>
        <w:t>Uses RQ/GT protocol for bus access</w:t>
      </w:r>
    </w:p>
    <w:p w14:paraId="76907AD5" w14:textId="77777777" w:rsidR="004D6282" w:rsidRDefault="00000000">
      <w:pPr>
        <w:pStyle w:val="Compact"/>
        <w:numPr>
          <w:ilvl w:val="1"/>
          <w:numId w:val="8"/>
        </w:numPr>
      </w:pPr>
      <w:r>
        <w:t>Maintains instruction synchronization via queue status</w:t>
      </w:r>
    </w:p>
    <w:p w14:paraId="1FC5350B" w14:textId="77777777" w:rsidR="004D6282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Clock Synchronization</w:t>
      </w:r>
    </w:p>
    <w:p w14:paraId="6B909D9E" w14:textId="77777777" w:rsidR="004D6282" w:rsidRDefault="00000000">
      <w:pPr>
        <w:pStyle w:val="Compact"/>
        <w:numPr>
          <w:ilvl w:val="1"/>
          <w:numId w:val="9"/>
        </w:numPr>
      </w:pPr>
      <w:r>
        <w:t>Both processors share 10MHz clock</w:t>
      </w:r>
    </w:p>
    <w:p w14:paraId="25FBA033" w14:textId="77777777" w:rsidR="004D6282" w:rsidRDefault="00000000">
      <w:pPr>
        <w:pStyle w:val="Compact"/>
        <w:numPr>
          <w:ilvl w:val="1"/>
          <w:numId w:val="9"/>
        </w:numPr>
      </w:pPr>
      <w:r>
        <w:t>CLK signal distributed with minimal skew</w:t>
      </w:r>
    </w:p>
    <w:p w14:paraId="413D8A49" w14:textId="77777777" w:rsidR="004D6282" w:rsidRDefault="00000000">
      <w:pPr>
        <w:pStyle w:val="Compact"/>
        <w:numPr>
          <w:ilvl w:val="1"/>
          <w:numId w:val="9"/>
        </w:numPr>
      </w:pPr>
      <w:r>
        <w:t>Maximum 100ns cycle time at full speed</w:t>
      </w:r>
    </w:p>
    <w:p w14:paraId="70EEF07A" w14:textId="77777777" w:rsidR="004D6282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Wait State Generation</w:t>
      </w:r>
    </w:p>
    <w:p w14:paraId="198C6FFC" w14:textId="77777777" w:rsidR="004D6282" w:rsidRDefault="00000000">
      <w:pPr>
        <w:pStyle w:val="Compact"/>
        <w:numPr>
          <w:ilvl w:val="1"/>
          <w:numId w:val="10"/>
        </w:numPr>
      </w:pPr>
      <w:r>
        <w:t>System can insert wait states via READY signal</w:t>
      </w:r>
    </w:p>
    <w:p w14:paraId="3BB0CD2C" w14:textId="77777777" w:rsidR="004D6282" w:rsidRDefault="00000000">
      <w:pPr>
        <w:pStyle w:val="Compact"/>
        <w:numPr>
          <w:ilvl w:val="1"/>
          <w:numId w:val="10"/>
        </w:numPr>
      </w:pPr>
      <w:r>
        <w:t>Typical memory cycle: 4 clock periods</w:t>
      </w:r>
    </w:p>
    <w:p w14:paraId="08BBD46C" w14:textId="77777777" w:rsidR="004D6282" w:rsidRDefault="00000000">
      <w:pPr>
        <w:pStyle w:val="Compact"/>
        <w:numPr>
          <w:ilvl w:val="1"/>
          <w:numId w:val="10"/>
        </w:numPr>
      </w:pPr>
      <w:r>
        <w:t>Wait states added for slower peripherals</w:t>
      </w:r>
    </w:p>
    <w:p w14:paraId="28D0F8FF" w14:textId="77777777" w:rsidR="004D6282" w:rsidRDefault="00000000">
      <w:pPr>
        <w:pStyle w:val="Heading3"/>
      </w:pPr>
      <w:bookmarkStart w:id="28" w:name="memory-access-timing-10mhz-operation"/>
      <w:bookmarkEnd w:id="27"/>
      <w:r>
        <w:lastRenderedPageBreak/>
        <w:t>7.3 Memory Access Timing (10MHz Operation)</w:t>
      </w:r>
    </w:p>
    <w:p w14:paraId="73ED063B" w14:textId="77777777" w:rsidR="004D6282" w:rsidRDefault="00000000">
      <w:pPr>
        <w:pStyle w:val="FirstParagraph"/>
      </w:pPr>
      <w:r>
        <w:rPr>
          <w:b/>
          <w:bCs/>
        </w:rPr>
        <w:t>Basic Read/Write Cycle Timing Diagram:</w:t>
      </w:r>
    </w:p>
    <w:p w14:paraId="6714FD18" w14:textId="77777777" w:rsidR="004D6282" w:rsidRDefault="00000000">
      <w:pPr>
        <w:pStyle w:val="SourceCode"/>
      </w:pPr>
      <w:r>
        <w:rPr>
          <w:rStyle w:val="VerbatimChar"/>
        </w:rPr>
        <w:t>CLK    ┌─┐ ┌─┐ ┌─┐ ┌─┐ ┌─┐ ┌─┐</w:t>
      </w:r>
      <w:r>
        <w:br/>
      </w:r>
      <w:r>
        <w:rPr>
          <w:rStyle w:val="VerbatimChar"/>
        </w:rPr>
        <w:t xml:space="preserve">       │ │ │ │ │ │ │ │ │ │ │ │</w:t>
      </w:r>
      <w:r>
        <w:br/>
      </w:r>
      <w:r>
        <w:rPr>
          <w:rStyle w:val="VerbatimChar"/>
        </w:rPr>
        <w:t xml:space="preserve">       └─┘ └─┘ └─┘ └─┘ └─┘ └─┘</w:t>
      </w:r>
      <w:r>
        <w:br/>
      </w:r>
      <w:r>
        <w:rPr>
          <w:rStyle w:val="VerbatimChar"/>
        </w:rPr>
        <w:t xml:space="preserve">        T1  T2  T3  T4  Tw  T4</w:t>
      </w:r>
      <w:r>
        <w:br/>
      </w:r>
      <w:r>
        <w:br/>
      </w:r>
      <w:r>
        <w:rPr>
          <w:rStyle w:val="VerbatimChar"/>
        </w:rPr>
        <w:t>ALE    ┌───┐</w:t>
      </w:r>
      <w:r>
        <w:br/>
      </w:r>
      <w:r>
        <w:rPr>
          <w:rStyle w:val="VerbatimChar"/>
        </w:rPr>
        <w:t xml:space="preserve">       │   │</w:t>
      </w:r>
      <w:r>
        <w:br/>
      </w:r>
      <w:r>
        <w:rPr>
          <w:rStyle w:val="VerbatimChar"/>
        </w:rPr>
        <w:t xml:space="preserve">       └───┘</w:t>
      </w:r>
      <w:r>
        <w:br/>
      </w:r>
      <w:r>
        <w:br/>
      </w:r>
      <w:r>
        <w:rPr>
          <w:rStyle w:val="VerbatimChar"/>
        </w:rPr>
        <w:t>A19-A0 ──┬───────────────┐</w:t>
      </w:r>
      <w:r>
        <w:br/>
      </w:r>
      <w:r>
        <w:rPr>
          <w:rStyle w:val="VerbatimChar"/>
        </w:rPr>
        <w:t xml:space="preserve">         │   Valid      │</w:t>
      </w:r>
      <w:r>
        <w:br/>
      </w:r>
      <w:r>
        <w:rPr>
          <w:rStyle w:val="VerbatimChar"/>
        </w:rPr>
        <w:t xml:space="preserve">         └──────────────┘</w:t>
      </w:r>
      <w:r>
        <w:br/>
      </w:r>
      <w:r>
        <w:br/>
      </w:r>
      <w:r>
        <w:rPr>
          <w:rStyle w:val="VerbatimChar"/>
        </w:rPr>
        <w:t>CS,RD   ───┬─────────────┐</w:t>
      </w:r>
      <w:r>
        <w:br/>
      </w:r>
      <w:r>
        <w:rPr>
          <w:rStyle w:val="VerbatimChar"/>
        </w:rPr>
        <w:t xml:space="preserve">           │  Active Low │</w:t>
      </w:r>
      <w:r>
        <w:br/>
      </w:r>
      <w:r>
        <w:rPr>
          <w:rStyle w:val="VerbatimChar"/>
        </w:rPr>
        <w:t xml:space="preserve">           └─────────────┘</w:t>
      </w:r>
      <w:r>
        <w:br/>
      </w:r>
      <w:r>
        <w:br/>
      </w:r>
      <w:r>
        <w:rPr>
          <w:rStyle w:val="VerbatimChar"/>
        </w:rPr>
        <w:t>DATA    ────────┬───────┐</w:t>
      </w:r>
      <w:r>
        <w:br/>
      </w:r>
      <w:r>
        <w:rPr>
          <w:rStyle w:val="VerbatimChar"/>
        </w:rPr>
        <w:t xml:space="preserve">                │Valid  │</w:t>
      </w:r>
      <w:r>
        <w:br/>
      </w:r>
      <w:r>
        <w:rPr>
          <w:rStyle w:val="VerbatimChar"/>
        </w:rPr>
        <w:t xml:space="preserve">                └───────┘</w:t>
      </w:r>
      <w:r>
        <w:br/>
      </w:r>
      <w:r>
        <w:br/>
      </w:r>
      <w:r>
        <w:rPr>
          <w:rStyle w:val="VerbatimChar"/>
        </w:rPr>
        <w:t>READY   ──────────┐ ┌───┘</w:t>
      </w:r>
      <w:r>
        <w:br/>
      </w:r>
      <w:r>
        <w:rPr>
          <w:rStyle w:val="VerbatimChar"/>
        </w:rPr>
        <w:t xml:space="preserve">                  └─┘</w:t>
      </w:r>
    </w:p>
    <w:p w14:paraId="2B3E5EB5" w14:textId="77777777" w:rsidR="004D6282" w:rsidRDefault="00000000">
      <w:pPr>
        <w:pStyle w:val="FirstParagraph"/>
      </w:pPr>
      <w:r>
        <w:rPr>
          <w:b/>
          <w:bCs/>
        </w:rPr>
        <w:t>Timing Notes:</w:t>
      </w:r>
      <w:r>
        <w:t xml:space="preserve"> - </w:t>
      </w:r>
      <w:r>
        <w:rPr>
          <w:b/>
          <w:bCs/>
        </w:rPr>
        <w:t>T1–T4:</w:t>
      </w:r>
      <w:r>
        <w:t xml:space="preserve"> Standard bus cycle states. - </w:t>
      </w:r>
      <w:r>
        <w:rPr>
          <w:b/>
          <w:bCs/>
        </w:rPr>
        <w:t>Tw:</w:t>
      </w:r>
      <w:r>
        <w:t xml:space="preserve"> Optional wait state inserted if READY is not asserted. - </w:t>
      </w:r>
      <w:r>
        <w:rPr>
          <w:b/>
          <w:bCs/>
        </w:rPr>
        <w:t>ALE:</w:t>
      </w:r>
      <w:r>
        <w:t xml:space="preserve"> Address Latch Enable pulse at start of cycle. - </w:t>
      </w:r>
      <w:r>
        <w:rPr>
          <w:b/>
          <w:bCs/>
        </w:rPr>
        <w:t>A19–A0:</w:t>
      </w:r>
      <w:r>
        <w:t xml:space="preserve"> Address lines valid after ALE. - </w:t>
      </w:r>
      <w:r>
        <w:rPr>
          <w:b/>
          <w:bCs/>
        </w:rPr>
        <w:t>CS, RD:</w:t>
      </w:r>
      <w:r>
        <w:t xml:space="preserve"> Chip Select and Read/Write signals active low during access. - </w:t>
      </w:r>
      <w:r>
        <w:rPr>
          <w:b/>
          <w:bCs/>
        </w:rPr>
        <w:t>DATA:</w:t>
      </w:r>
      <w:r>
        <w:t xml:space="preserve"> Data lines valid during T3/Tw. - </w:t>
      </w:r>
      <w:r>
        <w:rPr>
          <w:b/>
          <w:bCs/>
        </w:rPr>
        <w:t>READY:</w:t>
      </w:r>
      <w:r>
        <w:t xml:space="preserve"> If low, CPU inserts wait state(s) (Tw) before completing cycle.</w:t>
      </w:r>
    </w:p>
    <w:p w14:paraId="12C40931" w14:textId="77777777" w:rsidR="004D6282" w:rsidRDefault="00000000">
      <w:pPr>
        <w:pStyle w:val="BodyText"/>
      </w:pPr>
      <w:r>
        <w:t>Note: The timing diagram shows a typical memory access with one wait state (Tw). The system can operate at 10MHz with proper wait state insertion for different memory and I/O devices.</w:t>
      </w:r>
      <w:bookmarkEnd w:id="0"/>
      <w:bookmarkEnd w:id="21"/>
      <w:bookmarkEnd w:id="28"/>
    </w:p>
    <w:sectPr w:rsidR="004D628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339ABA" w14:textId="77777777" w:rsidR="00051373" w:rsidRDefault="00051373">
      <w:pPr>
        <w:spacing w:after="0"/>
      </w:pPr>
      <w:r>
        <w:separator/>
      </w:r>
    </w:p>
  </w:endnote>
  <w:endnote w:type="continuationSeparator" w:id="0">
    <w:p w14:paraId="37156C67" w14:textId="77777777" w:rsidR="00051373" w:rsidRDefault="000513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45DEC7" w14:textId="77777777" w:rsidR="00051373" w:rsidRDefault="00051373">
      <w:r>
        <w:separator/>
      </w:r>
    </w:p>
  </w:footnote>
  <w:footnote w:type="continuationSeparator" w:id="0">
    <w:p w14:paraId="783ABB43" w14:textId="77777777" w:rsidR="00051373" w:rsidRDefault="0005137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E2D463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DADCD0D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3E2EEC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29219212">
    <w:abstractNumId w:val="0"/>
  </w:num>
  <w:num w:numId="2" w16cid:durableId="1094400477">
    <w:abstractNumId w:val="1"/>
  </w:num>
  <w:num w:numId="3" w16cid:durableId="1306275606">
    <w:abstractNumId w:val="1"/>
  </w:num>
  <w:num w:numId="4" w16cid:durableId="2034450367">
    <w:abstractNumId w:val="1"/>
  </w:num>
  <w:num w:numId="5" w16cid:durableId="175389602">
    <w:abstractNumId w:val="1"/>
  </w:num>
  <w:num w:numId="6" w16cid:durableId="276987245">
    <w:abstractNumId w:val="1"/>
  </w:num>
  <w:num w:numId="7" w16cid:durableId="160356189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645088513">
    <w:abstractNumId w:val="1"/>
  </w:num>
  <w:num w:numId="9" w16cid:durableId="175311537">
    <w:abstractNumId w:val="1"/>
  </w:num>
  <w:num w:numId="10" w16cid:durableId="66886929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D6282"/>
    <w:rsid w:val="00020C4A"/>
    <w:rsid w:val="00051373"/>
    <w:rsid w:val="004D6282"/>
    <w:rsid w:val="00EA0A5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48C406"/>
  <w15:docId w15:val="{A9C5A97F-BDEC-4300-ACE8-C44EC7D13C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CPU_Memory.asm" TargetMode="External"/><Relationship Id="rId3" Type="http://schemas.openxmlformats.org/officeDocument/2006/relationships/settings" Target="settings.xml"/><Relationship Id="rId7" Type="http://schemas.openxmlformats.org/officeDocument/2006/relationships/hyperlink" Target="CPU_Memory.md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yperlink" Target="CPU_Memory.m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CPU_Memory_pseudocode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6</Pages>
  <Words>4314</Words>
  <Characters>24596</Characters>
  <Application>Microsoft Office Word</Application>
  <DocSecurity>0</DocSecurity>
  <Lines>204</Lines>
  <Paragraphs>57</Paragraphs>
  <ScaleCrop>false</ScaleCrop>
  <Company/>
  <LinksUpToDate>false</LinksUpToDate>
  <CharactersWithSpaces>28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ARED J CRUZ-COLON</cp:lastModifiedBy>
  <cp:revision>2</cp:revision>
  <cp:lastPrinted>2025-07-07T17:29:00Z</cp:lastPrinted>
  <dcterms:created xsi:type="dcterms:W3CDTF">2025-07-07T17:10:00Z</dcterms:created>
  <dcterms:modified xsi:type="dcterms:W3CDTF">2025-07-07T17:29:00Z</dcterms:modified>
</cp:coreProperties>
</file>